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A638" w14:textId="1C704885" w:rsidR="001A2117" w:rsidRPr="005817DD" w:rsidRDefault="001A2117" w:rsidP="001A2117">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w:t>
      </w:r>
      <w:r w:rsidR="000A7FBD">
        <w:rPr>
          <w:rFonts w:ascii="Arial" w:eastAsia="Tahoma" w:hAnsi="Arial" w:cs="Arial"/>
          <w:b/>
          <w:bCs/>
          <w:sz w:val="22"/>
          <w:szCs w:val="22"/>
          <w:lang w:val="en-US" w:eastAsia="zh-CN"/>
        </w:rPr>
        <w:t>4</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00A74101" w:rsidRPr="00A74101">
        <w:rPr>
          <w:rFonts w:ascii="Arial" w:eastAsia="Tahoma" w:hAnsi="Arial" w:cs="Arial"/>
          <w:b/>
          <w:bCs/>
          <w:sz w:val="22"/>
          <w:szCs w:val="22"/>
          <w:lang w:val="en-US" w:eastAsia="zh-CN"/>
        </w:rPr>
        <w:t>R2-23</w:t>
      </w:r>
      <w:r w:rsidR="005C70C3">
        <w:rPr>
          <w:rFonts w:ascii="Arial" w:eastAsia="Tahoma" w:hAnsi="Arial" w:cs="Arial"/>
          <w:b/>
          <w:bCs/>
          <w:sz w:val="22"/>
          <w:szCs w:val="22"/>
          <w:lang w:val="en-US" w:eastAsia="zh-CN"/>
        </w:rPr>
        <w:t>13692</w:t>
      </w:r>
    </w:p>
    <w:p w14:paraId="4100B52B" w14:textId="456C0158" w:rsidR="001A2117" w:rsidRPr="005817DD" w:rsidRDefault="0036646A" w:rsidP="001A2117">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EA3DC5">
        <w:rPr>
          <w:rFonts w:ascii="Arial" w:eastAsia="Tahoma" w:hAnsi="Arial" w:cs="Arial"/>
          <w:b/>
          <w:bCs/>
          <w:sz w:val="22"/>
          <w:szCs w:val="22"/>
          <w:lang w:eastAsia="zh-CN"/>
        </w:rPr>
        <w:t>Chicago, USA, 13</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 17</w:t>
      </w:r>
      <w:r w:rsidRPr="00EA3DC5">
        <w:rPr>
          <w:rFonts w:ascii="Arial" w:eastAsia="Tahoma" w:hAnsi="Arial" w:cs="Arial"/>
          <w:b/>
          <w:bCs/>
          <w:sz w:val="22"/>
          <w:szCs w:val="22"/>
          <w:vertAlign w:val="superscript"/>
          <w:lang w:eastAsia="zh-CN"/>
        </w:rPr>
        <w:t>th</w:t>
      </w:r>
      <w:r w:rsidRPr="00EA3DC5">
        <w:rPr>
          <w:rFonts w:ascii="Arial" w:eastAsia="Tahoma" w:hAnsi="Arial" w:cs="Arial"/>
          <w:b/>
          <w:bCs/>
          <w:sz w:val="22"/>
          <w:szCs w:val="22"/>
          <w:lang w:eastAsia="zh-CN"/>
        </w:rPr>
        <w:t xml:space="preserve"> 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4E0308AB" w:rsidR="00F445B8" w:rsidRPr="00410371" w:rsidRDefault="00AF64EC" w:rsidP="003B77E7">
            <w:pPr>
              <w:pStyle w:val="CRCoverPage"/>
              <w:spacing w:after="0"/>
              <w:rPr>
                <w:noProof/>
              </w:rPr>
            </w:pPr>
            <w:r>
              <w:rPr>
                <w:b/>
                <w:noProof/>
                <w:sz w:val="28"/>
              </w:rPr>
              <w:t>0053</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39D31107" w:rsidR="00F445B8" w:rsidRPr="00FE717F" w:rsidRDefault="00FE717F" w:rsidP="003B77E7">
            <w:pPr>
              <w:pStyle w:val="CRCoverPage"/>
              <w:spacing w:after="0"/>
              <w:jc w:val="center"/>
              <w:rPr>
                <w:rFonts w:eastAsiaTheme="minorEastAsia"/>
                <w:b/>
                <w:noProof/>
                <w:lang w:eastAsia="zh-CN"/>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CDDDC3B" w:rsidR="00F445B8" w:rsidRPr="00410371" w:rsidRDefault="00F445B8" w:rsidP="003B77E7">
            <w:pPr>
              <w:pStyle w:val="CRCoverPage"/>
              <w:spacing w:after="0"/>
              <w:jc w:val="center"/>
              <w:rPr>
                <w:noProof/>
                <w:sz w:val="28"/>
              </w:rPr>
            </w:pPr>
            <w:r>
              <w:rPr>
                <w:b/>
                <w:noProof/>
                <w:sz w:val="28"/>
              </w:rPr>
              <w:t>17.</w:t>
            </w:r>
            <w:r w:rsidR="00F5423C">
              <w:rPr>
                <w:b/>
                <w:noProof/>
                <w:sz w:val="28"/>
              </w:rPr>
              <w:t>3</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22018456" w:rsidR="0003616F" w:rsidRDefault="006C707C" w:rsidP="0003616F">
            <w:pPr>
              <w:pStyle w:val="CRCoverPage"/>
              <w:spacing w:after="0"/>
              <w:ind w:left="100"/>
              <w:rPr>
                <w:noProof/>
              </w:rPr>
            </w:pPr>
            <w:r w:rsidRPr="006C707C">
              <w:rPr>
                <w:noProof/>
              </w:rPr>
              <w:t>Introduction of XR Enhancements</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7A7072FF" w:rsidR="0003616F" w:rsidRDefault="0003616F" w:rsidP="0003616F">
            <w:pPr>
              <w:pStyle w:val="CRCoverPage"/>
              <w:spacing w:after="0"/>
              <w:ind w:left="100"/>
              <w:rPr>
                <w:noProof/>
              </w:rPr>
            </w:pPr>
            <w:r w:rsidRPr="00F00C4E">
              <w:rPr>
                <w:rFonts w:eastAsia="宋体"/>
              </w:rPr>
              <w:t>202</w:t>
            </w:r>
            <w:r>
              <w:rPr>
                <w:rFonts w:eastAsia="宋体"/>
              </w:rPr>
              <w:t>3-</w:t>
            </w:r>
            <w:r w:rsidR="00365390">
              <w:rPr>
                <w:rFonts w:eastAsia="宋体"/>
              </w:rPr>
              <w:t>1</w:t>
            </w:r>
            <w:r w:rsidR="00BA69F8">
              <w:rPr>
                <w:rFonts w:eastAsia="宋体"/>
              </w:rPr>
              <w:t>2-01</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6D50CE0A" w:rsidR="001D12DF" w:rsidRDefault="00115753" w:rsidP="00F1429C">
            <w:pPr>
              <w:pStyle w:val="CRCoverPage"/>
              <w:spacing w:after="0"/>
              <w:rPr>
                <w:rFonts w:eastAsia="宋体"/>
                <w:noProof/>
                <w:lang w:eastAsia="zh-CN"/>
              </w:rPr>
            </w:pPr>
            <w:r>
              <w:rPr>
                <w:rFonts w:eastAsia="宋体" w:hint="eastAsia"/>
                <w:noProof/>
                <w:lang w:eastAsia="zh-CN"/>
              </w:rPr>
              <w:t>R</w:t>
            </w:r>
            <w:r>
              <w:rPr>
                <w:rFonts w:eastAsia="宋体"/>
                <w:noProof/>
                <w:lang w:eastAsia="zh-CN"/>
              </w:rPr>
              <w:t xml:space="preserve">AN2 has agreed to report DSR including the burrfer status associated with the remaining time. </w:t>
            </w:r>
            <w:r w:rsidR="00F1429C">
              <w:rPr>
                <w:rFonts w:eastAsia="宋体"/>
                <w:noProof/>
                <w:lang w:eastAsia="zh-CN"/>
              </w:rPr>
              <w:t xml:space="preserve">Thus, </w:t>
            </w:r>
          </w:p>
          <w:p w14:paraId="4FFD3431" w14:textId="0A9D2597" w:rsidR="00BC5F10" w:rsidRDefault="00BC5F10" w:rsidP="00BC5F10">
            <w:pPr>
              <w:pStyle w:val="CRCoverPage"/>
              <w:numPr>
                <w:ilvl w:val="0"/>
                <w:numId w:val="34"/>
              </w:numPr>
              <w:spacing w:after="0"/>
              <w:rPr>
                <w:rFonts w:eastAsia="宋体"/>
                <w:noProof/>
                <w:lang w:eastAsia="zh-CN"/>
              </w:rPr>
            </w:pPr>
            <w:r>
              <w:rPr>
                <w:rFonts w:eastAsia="宋体"/>
                <w:noProof/>
                <w:lang w:eastAsia="zh-CN"/>
              </w:rPr>
              <w:t>Delay critical RLC SDU should be added.</w:t>
            </w:r>
          </w:p>
          <w:p w14:paraId="30A76D56" w14:textId="3CFE5F1B" w:rsidR="00507E3E" w:rsidRPr="00E94D28" w:rsidRDefault="00507E3E" w:rsidP="00BC5F10">
            <w:pPr>
              <w:pStyle w:val="CRCoverPage"/>
              <w:numPr>
                <w:ilvl w:val="0"/>
                <w:numId w:val="34"/>
              </w:numPr>
              <w:spacing w:after="0"/>
              <w:rPr>
                <w:rFonts w:eastAsia="宋体"/>
                <w:noProof/>
                <w:lang w:eastAsia="zh-CN"/>
              </w:rPr>
            </w:pPr>
            <w:r>
              <w:rPr>
                <w:rFonts w:eastAsia="宋体" w:hint="eastAsia"/>
                <w:noProof/>
                <w:lang w:eastAsia="zh-CN"/>
              </w:rPr>
              <w:t>T</w:t>
            </w:r>
            <w:r>
              <w:rPr>
                <w:rFonts w:eastAsia="宋体"/>
                <w:noProof/>
                <w:lang w:eastAsia="zh-CN"/>
              </w:rPr>
              <w:t xml:space="preserve">he data volume calculation for DSR should be added. </w:t>
            </w:r>
          </w:p>
          <w:p w14:paraId="324822A1" w14:textId="603EBBF5" w:rsidR="00F15BDD" w:rsidRPr="00D930D5" w:rsidRDefault="00F15BDD" w:rsidP="00E62D51">
            <w:pPr>
              <w:spacing w:after="0"/>
              <w:rPr>
                <w:rFonts w:ascii="Arial" w:eastAsia="宋体" w:hAnsi="Arial"/>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B71387" w14:textId="1DD69DFB" w:rsidR="000420AB" w:rsidRDefault="000420AB" w:rsidP="000420AB">
            <w:pPr>
              <w:pStyle w:val="CRCoverPage"/>
              <w:numPr>
                <w:ilvl w:val="0"/>
                <w:numId w:val="32"/>
              </w:numPr>
              <w:spacing w:after="0"/>
              <w:rPr>
                <w:rFonts w:eastAsia="宋体"/>
                <w:noProof/>
                <w:lang w:eastAsia="zh-CN"/>
              </w:rPr>
            </w:pPr>
            <w:r>
              <w:rPr>
                <w:rFonts w:eastAsia="宋体"/>
                <w:noProof/>
                <w:lang w:eastAsia="zh-CN"/>
              </w:rPr>
              <w:t>In 3.1, add the definition for delay-critical RLC SDU</w:t>
            </w:r>
          </w:p>
          <w:p w14:paraId="29282708" w14:textId="76FEEA4E" w:rsidR="000420AB" w:rsidRDefault="0085690B" w:rsidP="000420AB">
            <w:pPr>
              <w:pStyle w:val="CRCoverPage"/>
              <w:numPr>
                <w:ilvl w:val="0"/>
                <w:numId w:val="32"/>
              </w:numPr>
              <w:spacing w:after="0"/>
              <w:rPr>
                <w:rFonts w:eastAsia="宋体"/>
                <w:noProof/>
                <w:lang w:eastAsia="zh-CN"/>
              </w:rPr>
            </w:pPr>
            <w:r>
              <w:rPr>
                <w:rFonts w:eastAsia="宋体"/>
                <w:noProof/>
                <w:lang w:eastAsia="zh-CN"/>
              </w:rPr>
              <w:t>In 5.5, add the data volume calculation for DSR</w:t>
            </w:r>
          </w:p>
          <w:p w14:paraId="0F156EEA" w14:textId="2C6FA859" w:rsidR="00F94453" w:rsidRPr="00F94453" w:rsidRDefault="00F94453" w:rsidP="00ED609E">
            <w:pPr>
              <w:pStyle w:val="CRCoverPage"/>
              <w:spacing w:after="0"/>
              <w:rPr>
                <w:rFonts w:eastAsia="宋体"/>
                <w:noProof/>
                <w:lang w:eastAsia="zh-CN"/>
              </w:rPr>
            </w:pP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0A5D9CA7" w:rsidR="0003616F" w:rsidRPr="0011424E" w:rsidRDefault="00F15BDD" w:rsidP="002617D5">
            <w:pPr>
              <w:pStyle w:val="CRCoverPage"/>
              <w:spacing w:after="0"/>
              <w:rPr>
                <w:rFonts w:eastAsia="宋体"/>
                <w:noProof/>
                <w:lang w:eastAsia="zh-CN"/>
              </w:rPr>
            </w:pPr>
            <w:r>
              <w:rPr>
                <w:noProof/>
                <w:lang w:eastAsia="zh-CN"/>
              </w:rPr>
              <w:t>NR enhancements related to XR services</w:t>
            </w:r>
            <w:r w:rsidR="009F6E0A">
              <w:rPr>
                <w:noProof/>
                <w:lang w:eastAsia="zh-CN"/>
              </w:rPr>
              <w:t xml:space="preserve"> for DSR</w:t>
            </w:r>
            <w:r>
              <w:rPr>
                <w:noProof/>
                <w:lang w:eastAsia="zh-CN"/>
              </w:rPr>
              <w:t xml:space="preserve"> cannot be supported in Rel-18.</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4C6C22A" w:rsidR="0003616F" w:rsidRDefault="00BD028F" w:rsidP="0003616F">
            <w:pPr>
              <w:pStyle w:val="CRCoverPage"/>
              <w:spacing w:after="0"/>
              <w:ind w:left="100"/>
              <w:rPr>
                <w:noProof/>
              </w:rPr>
            </w:pPr>
            <w:r>
              <w:rPr>
                <w:noProof/>
                <w:lang w:eastAsia="zh-CN"/>
              </w:rPr>
              <w:t xml:space="preserve">3.1, </w:t>
            </w:r>
            <w:r w:rsidR="00D8458C">
              <w:rPr>
                <w:noProof/>
                <w:lang w:eastAsia="zh-CN"/>
              </w:rPr>
              <w:t>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64E2E4FA"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sidR="00C23931">
              <w:rPr>
                <w:noProof/>
              </w:rPr>
              <w:t>0724</w:t>
            </w:r>
          </w:p>
          <w:p w14:paraId="27C227C3" w14:textId="41E7CEFE"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6 CR </w:t>
            </w:r>
            <w:r w:rsidR="00266631">
              <w:rPr>
                <w:noProof/>
                <w:lang w:eastAsia="zh-CN"/>
              </w:rPr>
              <w:t>1015</w:t>
            </w:r>
          </w:p>
          <w:p w14:paraId="5E7C1E22" w14:textId="678FA96D"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w:t>
            </w:r>
            <w:r w:rsidR="00FE58B5">
              <w:rPr>
                <w:noProof/>
                <w:lang w:eastAsia="zh-CN"/>
              </w:rPr>
              <w:t>1698</w:t>
            </w:r>
          </w:p>
          <w:p w14:paraId="53978DE4"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B075A8">
              <w:rPr>
                <w:noProof/>
                <w:lang w:eastAsia="zh-CN"/>
              </w:rPr>
              <w:t>23</w:t>
            </w:r>
            <w:r>
              <w:rPr>
                <w:noProof/>
                <w:lang w:eastAsia="zh-CN"/>
              </w:rPr>
              <w:t xml:space="preserve"> CR </w:t>
            </w:r>
            <w:r w:rsidR="006A6702">
              <w:rPr>
                <w:noProof/>
                <w:lang w:eastAsia="zh-CN"/>
              </w:rPr>
              <w:t>0128</w:t>
            </w:r>
          </w:p>
          <w:p w14:paraId="782B4BFA" w14:textId="77777777" w:rsidR="00EC5D9C" w:rsidRDefault="00EC5D9C" w:rsidP="00EC5D9C">
            <w:pPr>
              <w:pStyle w:val="CRCoverPage"/>
              <w:spacing w:after="0"/>
              <w:ind w:left="99"/>
              <w:rPr>
                <w:noProof/>
              </w:rPr>
            </w:pPr>
            <w:r>
              <w:rPr>
                <w:rFonts w:hint="eastAsia"/>
                <w:noProof/>
                <w:lang w:eastAsia="zh-CN"/>
              </w:rPr>
              <w:t>T</w:t>
            </w:r>
            <w:r>
              <w:rPr>
                <w:noProof/>
                <w:lang w:eastAsia="zh-CN"/>
              </w:rPr>
              <w:t>S/TR 38.331 CR 4436</w:t>
            </w:r>
          </w:p>
          <w:p w14:paraId="2445D7A7" w14:textId="3C6D3854" w:rsidR="00EC5D9C" w:rsidRPr="00EC5D9C" w:rsidRDefault="00EC5D9C" w:rsidP="00EC5D9C">
            <w:pPr>
              <w:pStyle w:val="CRCoverPage"/>
              <w:spacing w:after="0"/>
              <w:ind w:left="99"/>
              <w:rPr>
                <w:noProof/>
              </w:rPr>
            </w:pPr>
            <w:r>
              <w:rPr>
                <w:rFonts w:hint="eastAsia"/>
                <w:noProof/>
                <w:lang w:eastAsia="zh-CN"/>
              </w:rPr>
              <w:t>T</w:t>
            </w:r>
            <w:r>
              <w:rPr>
                <w:noProof/>
                <w:lang w:eastAsia="zh-CN"/>
              </w:rPr>
              <w:t>S/TR 38.331 CR 4510</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3E00A072" w:rsidR="007C3CC0" w:rsidRDefault="007C3CC0" w:rsidP="007C3CC0">
            <w:pPr>
              <w:pStyle w:val="CRCoverPage"/>
              <w:spacing w:after="0"/>
              <w:ind w:left="100"/>
              <w:rPr>
                <w:noProof/>
              </w:rPr>
            </w:pP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E6B7312"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08120BBF" w14:textId="77777777" w:rsidR="005C6D4A" w:rsidRDefault="005C6D4A"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5" w:name="_Toc5722420"/>
      <w:bookmarkStart w:id="6" w:name="_Toc37462940"/>
      <w:bookmarkStart w:id="7" w:name="_Toc46502484"/>
      <w:bookmarkStart w:id="8" w:name="_Toc139052161"/>
      <w:r w:rsidRPr="00C17EB4">
        <w:t>3</w:t>
      </w:r>
      <w:r w:rsidRPr="00C17EB4">
        <w:tab/>
        <w:t>Definitions, symbols and abbreviations</w:t>
      </w:r>
      <w:bookmarkEnd w:id="5"/>
      <w:bookmarkEnd w:id="6"/>
      <w:bookmarkEnd w:id="7"/>
      <w:bookmarkEnd w:id="8"/>
    </w:p>
    <w:p w14:paraId="71194E60" w14:textId="77777777" w:rsidR="00021F24" w:rsidRPr="00C17EB4" w:rsidRDefault="00021F24" w:rsidP="00021F24">
      <w:pPr>
        <w:pStyle w:val="2"/>
      </w:pPr>
      <w:bookmarkStart w:id="9" w:name="_Toc5722421"/>
      <w:bookmarkStart w:id="10" w:name="_Toc37462941"/>
      <w:bookmarkStart w:id="11" w:name="_Toc46502485"/>
      <w:bookmarkStart w:id="12" w:name="_Toc139052162"/>
      <w:r w:rsidRPr="00C17EB4">
        <w:t>3.1</w:t>
      </w:r>
      <w:r w:rsidRPr="00C17EB4">
        <w:tab/>
        <w:t>Definitions</w:t>
      </w:r>
    </w:p>
    <w:p w14:paraId="72E0A0CC" w14:textId="77777777" w:rsidR="00021F24" w:rsidRPr="00C17EB4" w:rsidRDefault="00021F24" w:rsidP="00021F24">
      <w:r w:rsidRPr="00C17EB4">
        <w:t>For the purposes of the present document, the terms and definitions given in TR 21.905 [1] and the following apply. A term defined in the present document takes precedence over the definition of the same term, if any, in TR 21.905 [1].</w:t>
      </w:r>
    </w:p>
    <w:p w14:paraId="2E85AFEA" w14:textId="77777777" w:rsidR="00021F24" w:rsidRPr="00C17EB4" w:rsidRDefault="00021F24" w:rsidP="00021F24">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3B4E8FDD" w14:textId="77777777" w:rsidR="006773AD" w:rsidRPr="00566B4A" w:rsidRDefault="006773AD" w:rsidP="006773AD">
      <w:pPr>
        <w:rPr>
          <w:ins w:id="13" w:author="vivo-Chenli" w:date="2023-12-01T14:20:00Z"/>
        </w:rPr>
      </w:pPr>
      <w:ins w:id="14" w:author="vivo-Chenli" w:date="2023-12-01T14:20:00Z">
        <w:r w:rsidRPr="009D462D">
          <w:rPr>
            <w:b/>
          </w:rPr>
          <w:t xml:space="preserve">Delay-critical </w:t>
        </w:r>
        <w:r>
          <w:rPr>
            <w:b/>
          </w:rPr>
          <w:t>RLC</w:t>
        </w:r>
        <w:r w:rsidRPr="009D462D">
          <w:rPr>
            <w:b/>
          </w:rPr>
          <w:t xml:space="preserve"> SDU: </w:t>
        </w:r>
        <w:r w:rsidRPr="00566B4A">
          <w:rPr>
            <w:bCs/>
            <w:lang w:val="en-US"/>
          </w:rPr>
          <w:t xml:space="preserve">RLC SDU corresponding to a PDCP PDU </w:t>
        </w:r>
        <w:r>
          <w:rPr>
            <w:bCs/>
            <w:lang w:val="en-US"/>
          </w:rPr>
          <w:t>indicated</w:t>
        </w:r>
        <w:r w:rsidRPr="00566B4A">
          <w:rPr>
            <w:bCs/>
            <w:lang w:val="en-US"/>
          </w:rPr>
          <w:t xml:space="preserve"> as delay-critical by PDCP</w:t>
        </w:r>
        <w:r>
          <w:rPr>
            <w:bCs/>
          </w:rPr>
          <w:t xml:space="preserve"> (see TS 38.323 [4]</w:t>
        </w:r>
        <w:r>
          <w:t>.</w:t>
        </w:r>
      </w:ins>
    </w:p>
    <w:p w14:paraId="59BA7CF2" w14:textId="77777777" w:rsidR="00021F24" w:rsidRPr="00C17EB4" w:rsidRDefault="00021F24" w:rsidP="00021F24">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258410E" w14:textId="77777777" w:rsidR="00021F24" w:rsidRPr="00C17EB4" w:rsidRDefault="00021F24" w:rsidP="00021F24">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6EC49A90" w14:textId="77777777" w:rsidR="00021F24" w:rsidRPr="00C17EB4" w:rsidRDefault="00021F24" w:rsidP="00021F24">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076A7669" w14:textId="77777777" w:rsidR="00021F24" w:rsidRPr="00C17EB4" w:rsidRDefault="00021F24" w:rsidP="00021F24">
      <w:pPr>
        <w:rPr>
          <w:rFonts w:eastAsia="MS Mincho"/>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bookmarkEnd w:id="9"/>
    <w:bookmarkEnd w:id="10"/>
    <w:bookmarkEnd w:id="11"/>
    <w:bookmarkEnd w:id="12"/>
    <w:p w14:paraId="6340396F" w14:textId="77777777" w:rsidR="0077281F" w:rsidRPr="00760E97" w:rsidRDefault="0077281F"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615E94F" w14:textId="77777777" w:rsidR="00133A0F" w:rsidRPr="00C17EB4" w:rsidRDefault="00133A0F" w:rsidP="00133A0F">
      <w:pPr>
        <w:pStyle w:val="2"/>
        <w:rPr>
          <w:rFonts w:eastAsia="MS Mincho"/>
        </w:rPr>
      </w:pPr>
      <w:bookmarkStart w:id="15" w:name="_Toc5722480"/>
      <w:bookmarkStart w:id="16" w:name="_Toc37463000"/>
      <w:bookmarkStart w:id="17" w:name="_Toc46502544"/>
      <w:bookmarkStart w:id="18" w:name="_Toc139052221"/>
      <w:r w:rsidRPr="00C17EB4">
        <w:rPr>
          <w:rFonts w:eastAsia="MS Mincho"/>
        </w:rPr>
        <w:t>5.5</w:t>
      </w:r>
      <w:r w:rsidRPr="00C17EB4">
        <w:rPr>
          <w:rFonts w:eastAsia="MS Mincho"/>
        </w:rPr>
        <w:tab/>
        <w:t>Data volume calculation</w:t>
      </w:r>
    </w:p>
    <w:p w14:paraId="21A4716A" w14:textId="77777777" w:rsidR="00133A0F" w:rsidRPr="00C17EB4" w:rsidRDefault="00133A0F" w:rsidP="00133A0F">
      <w:r w:rsidRPr="00C17EB4">
        <w:t>For the purpose of MAC buffer status reporting, the UE shall consider the following as RLC data volume:</w:t>
      </w:r>
    </w:p>
    <w:p w14:paraId="3C9FB0B2" w14:textId="77777777" w:rsidR="00133A0F" w:rsidRPr="00C17EB4" w:rsidRDefault="00133A0F" w:rsidP="00133A0F">
      <w:pPr>
        <w:pStyle w:val="B10"/>
      </w:pPr>
      <w:r w:rsidRPr="00C17EB4">
        <w:t>-</w:t>
      </w:r>
      <w:r w:rsidRPr="00C17EB4">
        <w:tab/>
        <w:t>RLC SDUs and RLC SDU segments that have not yet been included in an RLC data PDU;</w:t>
      </w:r>
    </w:p>
    <w:p w14:paraId="554A778D" w14:textId="77777777" w:rsidR="00133A0F" w:rsidRPr="00C17EB4" w:rsidRDefault="00133A0F" w:rsidP="00133A0F">
      <w:pPr>
        <w:pStyle w:val="B10"/>
      </w:pPr>
      <w:r w:rsidRPr="00C17EB4">
        <w:t>-</w:t>
      </w:r>
      <w:r w:rsidRPr="00C17EB4">
        <w:tab/>
        <w:t>RLC data PDUs that are pending for initial transmission;</w:t>
      </w:r>
    </w:p>
    <w:p w14:paraId="24D942BA" w14:textId="77777777" w:rsidR="00133A0F" w:rsidRPr="00C17EB4" w:rsidRDefault="00133A0F" w:rsidP="00133A0F">
      <w:pPr>
        <w:pStyle w:val="B10"/>
      </w:pPr>
      <w:r w:rsidRPr="00C17EB4">
        <w:t>-</w:t>
      </w:r>
      <w:r w:rsidRPr="00C17EB4">
        <w:tab/>
        <w:t>RLC data PDUs that are pending for retransmission (RLC AM).</w:t>
      </w:r>
    </w:p>
    <w:p w14:paraId="4D74E83C" w14:textId="77777777" w:rsidR="00CD0574" w:rsidRPr="008A7FF1" w:rsidRDefault="00CD0574" w:rsidP="00CD0574">
      <w:pPr>
        <w:overflowPunct w:val="0"/>
        <w:autoSpaceDE w:val="0"/>
        <w:autoSpaceDN w:val="0"/>
        <w:adjustRightInd w:val="0"/>
        <w:textAlignment w:val="baseline"/>
        <w:rPr>
          <w:ins w:id="19" w:author="vivo-Chenli" w:date="2023-12-01T14:22:00Z"/>
          <w:rFonts w:eastAsia="宋体"/>
          <w:lang w:eastAsia="ja-JP"/>
        </w:rPr>
      </w:pPr>
      <w:ins w:id="20" w:author="vivo-Chenli" w:date="2023-12-01T14:22:00Z">
        <w:r w:rsidRPr="008A7FF1">
          <w:rPr>
            <w:rFonts w:eastAsia="宋体"/>
            <w:lang w:eastAsia="ja-JP"/>
          </w:rPr>
          <w:t xml:space="preserve">For the purpose of MAC </w:t>
        </w:r>
        <w:r>
          <w:rPr>
            <w:rFonts w:eastAsia="宋体"/>
            <w:lang w:eastAsia="ja-JP"/>
          </w:rPr>
          <w:t>delay</w:t>
        </w:r>
        <w:r w:rsidRPr="008A7FF1">
          <w:rPr>
            <w:rFonts w:eastAsia="宋体"/>
            <w:lang w:eastAsia="ja-JP"/>
          </w:rPr>
          <w:t xml:space="preserve"> status reporting, the UE shall consider the following as </w:t>
        </w:r>
        <w:r>
          <w:rPr>
            <w:rFonts w:eastAsia="宋体"/>
            <w:lang w:eastAsia="ja-JP"/>
          </w:rPr>
          <w:t xml:space="preserve">delay-critical </w:t>
        </w:r>
        <w:r w:rsidRPr="008A7FF1">
          <w:rPr>
            <w:rFonts w:eastAsia="宋体"/>
            <w:lang w:eastAsia="ja-JP"/>
          </w:rPr>
          <w:t>RLC data volume</w:t>
        </w:r>
        <w:r>
          <w:t>:</w:t>
        </w:r>
      </w:ins>
    </w:p>
    <w:p w14:paraId="18FE1992" w14:textId="77777777" w:rsidR="00CD0574" w:rsidRDefault="00CD0574" w:rsidP="00CD0574">
      <w:pPr>
        <w:overflowPunct w:val="0"/>
        <w:autoSpaceDE w:val="0"/>
        <w:autoSpaceDN w:val="0"/>
        <w:adjustRightInd w:val="0"/>
        <w:ind w:left="568" w:hanging="284"/>
        <w:textAlignment w:val="baseline"/>
        <w:rPr>
          <w:ins w:id="21" w:author="vivo-Chenli" w:date="2023-12-01T14:22:00Z"/>
        </w:rPr>
      </w:pPr>
      <w:ins w:id="22" w:author="vivo-Chenli" w:date="2023-12-01T14:22:00Z">
        <w:r>
          <w:t>-</w:t>
        </w:r>
        <w:r>
          <w:tab/>
          <w:t xml:space="preserve">delay-critical </w:t>
        </w:r>
        <w:r w:rsidRPr="008A7FF1">
          <w:rPr>
            <w:rFonts w:eastAsia="宋体"/>
            <w:lang w:eastAsia="ja-JP"/>
          </w:rPr>
          <w:t xml:space="preserve">RLC SDUs and </w:t>
        </w:r>
        <w:r>
          <w:rPr>
            <w:rFonts w:eastAsia="宋体"/>
            <w:lang w:eastAsia="ja-JP"/>
          </w:rPr>
          <w:t xml:space="preserve">delay-critical </w:t>
        </w:r>
        <w:r w:rsidRPr="008A7FF1">
          <w:rPr>
            <w:rFonts w:eastAsia="宋体"/>
            <w:lang w:eastAsia="ja-JP"/>
          </w:rPr>
          <w:t>RLC SDU segments</w:t>
        </w:r>
        <w:r>
          <w:t xml:space="preserve"> that </w:t>
        </w:r>
        <w:r w:rsidRPr="008A7FF1">
          <w:rPr>
            <w:rFonts w:eastAsia="宋体"/>
            <w:lang w:eastAsia="ja-JP"/>
          </w:rPr>
          <w:t>have not yet been included in an RLC data PDU</w:t>
        </w:r>
        <w:r>
          <w:rPr>
            <w:rFonts w:eastAsia="宋体"/>
            <w:lang w:eastAsia="ja-JP"/>
          </w:rPr>
          <w:t>;</w:t>
        </w:r>
      </w:ins>
    </w:p>
    <w:p w14:paraId="6727AC5C" w14:textId="77777777" w:rsidR="00CD0574" w:rsidRDefault="00CD0574" w:rsidP="00CD0574">
      <w:pPr>
        <w:overflowPunct w:val="0"/>
        <w:autoSpaceDE w:val="0"/>
        <w:autoSpaceDN w:val="0"/>
        <w:adjustRightInd w:val="0"/>
        <w:ind w:left="568" w:hanging="284"/>
        <w:textAlignment w:val="baseline"/>
        <w:rPr>
          <w:ins w:id="23" w:author="vivo-Chenli" w:date="2023-12-01T14:22:00Z"/>
          <w:rFonts w:eastAsia="宋体"/>
          <w:lang w:eastAsia="ja-JP"/>
        </w:rPr>
      </w:pPr>
      <w:ins w:id="24" w:author="vivo-Chenli" w:date="2023-12-01T14:22:00Z">
        <w:r>
          <w:t>-</w:t>
        </w:r>
        <w:r>
          <w:tab/>
        </w:r>
        <w:r w:rsidRPr="008A7FF1">
          <w:rPr>
            <w:rFonts w:eastAsia="宋体"/>
            <w:lang w:eastAsia="ja-JP"/>
          </w:rPr>
          <w:t>RLC data PDUs</w:t>
        </w:r>
        <w:r>
          <w:rPr>
            <w:rFonts w:eastAsia="宋体"/>
            <w:lang w:eastAsia="ja-JP"/>
          </w:rPr>
          <w:t xml:space="preserve"> pending for initial transmission, and containing a delay-critical RLC SDU or a delay-critical RLC SDU segment;</w:t>
        </w:r>
      </w:ins>
    </w:p>
    <w:p w14:paraId="780C39B5" w14:textId="77777777" w:rsidR="00CD0574" w:rsidRPr="00741918" w:rsidRDefault="00CD0574" w:rsidP="00CD0574">
      <w:pPr>
        <w:overflowPunct w:val="0"/>
        <w:autoSpaceDE w:val="0"/>
        <w:autoSpaceDN w:val="0"/>
        <w:adjustRightInd w:val="0"/>
        <w:ind w:left="568" w:hanging="284"/>
        <w:textAlignment w:val="baseline"/>
        <w:rPr>
          <w:rFonts w:eastAsia="宋体"/>
          <w:lang w:eastAsia="ja-JP"/>
        </w:rPr>
      </w:pPr>
      <w:ins w:id="25" w:author="vivo-Chenli" w:date="2023-12-01T14:22:00Z">
        <w:r>
          <w:t>-</w:t>
        </w:r>
        <w:r>
          <w:tab/>
        </w:r>
        <w:r w:rsidRPr="008A7FF1">
          <w:rPr>
            <w:rFonts w:eastAsia="宋体"/>
            <w:lang w:eastAsia="ja-JP"/>
          </w:rPr>
          <w:t>RLC data PDUs</w:t>
        </w:r>
        <w:r>
          <w:rPr>
            <w:rFonts w:eastAsia="宋体"/>
            <w:lang w:eastAsia="ja-JP"/>
          </w:rPr>
          <w:t xml:space="preserve"> that are pending for retransmission (RLC AM).</w:t>
        </w:r>
      </w:ins>
    </w:p>
    <w:p w14:paraId="3DE19FA1" w14:textId="3B8292F5" w:rsidR="00133A0F" w:rsidRPr="00C17EB4" w:rsidRDefault="00133A0F" w:rsidP="00133A0F">
      <w:pPr>
        <w:rPr>
          <w:rFonts w:eastAsia="MS Mincho"/>
        </w:rPr>
      </w:pPr>
      <w:r w:rsidRPr="00C17EB4">
        <w:t xml:space="preserve">In addition, if a STATUS PDU has been triggered and </w:t>
      </w:r>
      <w:r w:rsidRPr="00C17EB4">
        <w:rPr>
          <w:i/>
        </w:rPr>
        <w:t>t-</w:t>
      </w:r>
      <w:proofErr w:type="spellStart"/>
      <w:r w:rsidRPr="00C17EB4">
        <w:rPr>
          <w:i/>
        </w:rPr>
        <w:t>StatusProhibit</w:t>
      </w:r>
      <w:proofErr w:type="spellEnd"/>
      <w:r w:rsidRPr="00C17EB4">
        <w:t xml:space="preserve"> is not running or has expired, the UE shall estimate the size of the STATUS PDU that will be transmitted in the next transmission opportunity, and consider this as part of RLC data volume</w:t>
      </w:r>
      <w:ins w:id="26" w:author="vivo-Chenli" w:date="2023-12-01T14:21:00Z">
        <w:r w:rsidR="00CD0574">
          <w:rPr>
            <w:rFonts w:eastAsia="宋体"/>
            <w:lang w:eastAsia="ja-JP"/>
          </w:rPr>
          <w:t xml:space="preserve"> for </w:t>
        </w:r>
        <w:r w:rsidR="00CD0574" w:rsidRPr="008A7FF1">
          <w:rPr>
            <w:rFonts w:eastAsia="宋体"/>
            <w:lang w:eastAsia="ja-JP"/>
          </w:rPr>
          <w:t>MAC buffer status reporting</w:t>
        </w:r>
        <w:r w:rsidR="00CD0574">
          <w:rPr>
            <w:rFonts w:eastAsia="宋体"/>
            <w:lang w:eastAsia="ja-JP"/>
          </w:rPr>
          <w:t xml:space="preserve"> and as part of delay-critical RLC data volume for </w:t>
        </w:r>
        <w:r w:rsidR="00CD0574" w:rsidRPr="008A7FF1">
          <w:rPr>
            <w:rFonts w:eastAsia="宋体"/>
            <w:lang w:eastAsia="ja-JP"/>
          </w:rPr>
          <w:t xml:space="preserve">MAC </w:t>
        </w:r>
        <w:r w:rsidR="00CD0574">
          <w:rPr>
            <w:rFonts w:eastAsia="宋体"/>
            <w:lang w:eastAsia="ja-JP"/>
          </w:rPr>
          <w:t>delay</w:t>
        </w:r>
        <w:r w:rsidR="00CD0574" w:rsidRPr="008A7FF1">
          <w:rPr>
            <w:rFonts w:eastAsia="宋体"/>
            <w:lang w:eastAsia="ja-JP"/>
          </w:rPr>
          <w:t xml:space="preserve"> status reporting</w:t>
        </w:r>
      </w:ins>
      <w:r w:rsidRPr="00C17EB4">
        <w:t>.</w:t>
      </w:r>
      <w:bookmarkEnd w:id="2"/>
      <w:bookmarkEnd w:id="15"/>
      <w:bookmarkEnd w:id="16"/>
      <w:bookmarkEnd w:id="17"/>
      <w:bookmarkEnd w:id="18"/>
    </w:p>
    <w:sectPr w:rsidR="00133A0F" w:rsidRPr="00C17EB4" w:rsidSect="005A671E">
      <w:head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1B4F2" w14:textId="77777777" w:rsidR="00C6186E" w:rsidRDefault="00C6186E">
      <w:pPr>
        <w:spacing w:after="0"/>
      </w:pPr>
      <w:r>
        <w:separator/>
      </w:r>
    </w:p>
  </w:endnote>
  <w:endnote w:type="continuationSeparator" w:id="0">
    <w:p w14:paraId="35019CE9" w14:textId="77777777" w:rsidR="00C6186E" w:rsidRDefault="00C6186E">
      <w:pPr>
        <w:spacing w:after="0"/>
      </w:pPr>
      <w:r>
        <w:continuationSeparator/>
      </w:r>
    </w:p>
  </w:endnote>
  <w:endnote w:type="continuationNotice" w:id="1">
    <w:p w14:paraId="4600EB35" w14:textId="77777777" w:rsidR="00C6186E" w:rsidRDefault="00C618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BDB57" w14:textId="77777777" w:rsidR="00C6186E" w:rsidRDefault="00C6186E">
      <w:pPr>
        <w:spacing w:after="0"/>
      </w:pPr>
      <w:r>
        <w:separator/>
      </w:r>
    </w:p>
  </w:footnote>
  <w:footnote w:type="continuationSeparator" w:id="0">
    <w:p w14:paraId="4FFA3306" w14:textId="77777777" w:rsidR="00C6186E" w:rsidRDefault="00C6186E">
      <w:pPr>
        <w:spacing w:after="0"/>
      </w:pPr>
      <w:r>
        <w:continuationSeparator/>
      </w:r>
    </w:p>
  </w:footnote>
  <w:footnote w:type="continuationNotice" w:id="1">
    <w:p w14:paraId="0D17D4CA" w14:textId="77777777" w:rsidR="00C6186E" w:rsidRDefault="00C6186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40AF6"/>
    <w:multiLevelType w:val="hybridMultilevel"/>
    <w:tmpl w:val="F246FC42"/>
    <w:lvl w:ilvl="0" w:tplc="C8AC2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1A4C82"/>
    <w:multiLevelType w:val="multilevel"/>
    <w:tmpl w:val="0D1A4C82"/>
    <w:lvl w:ilvl="0">
      <w:start w:val="1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54A112A"/>
    <w:multiLevelType w:val="hybridMultilevel"/>
    <w:tmpl w:val="657E27D4"/>
    <w:lvl w:ilvl="0" w:tplc="E62E2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73367C"/>
    <w:multiLevelType w:val="hybridMultilevel"/>
    <w:tmpl w:val="C128BB34"/>
    <w:lvl w:ilvl="0" w:tplc="A34A007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E196B11"/>
    <w:multiLevelType w:val="hybridMultilevel"/>
    <w:tmpl w:val="499AF418"/>
    <w:lvl w:ilvl="0" w:tplc="15A6D524">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num w:numId="1">
    <w:abstractNumId w:val="5"/>
  </w:num>
  <w:num w:numId="2">
    <w:abstractNumId w:val="13"/>
  </w:num>
  <w:num w:numId="3">
    <w:abstractNumId w:val="25"/>
  </w:num>
  <w:num w:numId="4">
    <w:abstractNumId w:val="30"/>
  </w:num>
  <w:num w:numId="5">
    <w:abstractNumId w:val="9"/>
  </w:num>
  <w:num w:numId="6">
    <w:abstractNumId w:val="11"/>
  </w:num>
  <w:num w:numId="7">
    <w:abstractNumId w:val="1"/>
  </w:num>
  <w:num w:numId="8">
    <w:abstractNumId w:val="26"/>
  </w:num>
  <w:num w:numId="9">
    <w:abstractNumId w:val="14"/>
  </w:num>
  <w:num w:numId="10">
    <w:abstractNumId w:val="7"/>
  </w:num>
  <w:num w:numId="11">
    <w:abstractNumId w:val="8"/>
  </w:num>
  <w:num w:numId="12">
    <w:abstractNumId w:val="23"/>
  </w:num>
  <w:num w:numId="13">
    <w:abstractNumId w:val="18"/>
  </w:num>
  <w:num w:numId="14">
    <w:abstractNumId w:val="16"/>
  </w:num>
  <w:num w:numId="15">
    <w:abstractNumId w:val="24"/>
  </w:num>
  <w:num w:numId="16">
    <w:abstractNumId w:val="10"/>
  </w:num>
  <w:num w:numId="17">
    <w:abstractNumId w:val="22"/>
  </w:num>
  <w:num w:numId="18">
    <w:abstractNumId w:val="21"/>
  </w:num>
  <w:num w:numId="19">
    <w:abstractNumId w:val="29"/>
  </w:num>
  <w:num w:numId="20">
    <w:abstractNumId w:val="17"/>
  </w:num>
  <w:num w:numId="21">
    <w:abstractNumId w:val="6"/>
  </w:num>
  <w:num w:numId="22">
    <w:abstractNumId w:val="31"/>
  </w:num>
  <w:num w:numId="23">
    <w:abstractNumId w:val="2"/>
  </w:num>
  <w:num w:numId="24">
    <w:abstractNumId w:val="12"/>
  </w:num>
  <w:num w:numId="25">
    <w:abstractNumId w:val="28"/>
  </w:num>
  <w:num w:numId="26">
    <w:abstractNumId w:val="19"/>
  </w:num>
  <w:num w:numId="27">
    <w:abstractNumId w:val="26"/>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7"/>
  </w:num>
  <w:num w:numId="31">
    <w:abstractNumId w:val="4"/>
  </w:num>
  <w:num w:numId="32">
    <w:abstractNumId w:val="3"/>
  </w:num>
  <w:num w:numId="33">
    <w:abstractNumId w:val="32"/>
  </w:num>
  <w:num w:numId="34">
    <w:abstractNumId w:val="15"/>
  </w:num>
  <w:num w:numId="35">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31F"/>
    <w:rsid w:val="000023AB"/>
    <w:rsid w:val="0000267F"/>
    <w:rsid w:val="00003ED9"/>
    <w:rsid w:val="00004890"/>
    <w:rsid w:val="000051EB"/>
    <w:rsid w:val="00005B79"/>
    <w:rsid w:val="000062DF"/>
    <w:rsid w:val="00006B80"/>
    <w:rsid w:val="000074AB"/>
    <w:rsid w:val="0001042D"/>
    <w:rsid w:val="0001134A"/>
    <w:rsid w:val="000115C9"/>
    <w:rsid w:val="000136DF"/>
    <w:rsid w:val="000150E7"/>
    <w:rsid w:val="00016515"/>
    <w:rsid w:val="000168ED"/>
    <w:rsid w:val="00017CE6"/>
    <w:rsid w:val="00021E9A"/>
    <w:rsid w:val="00021F24"/>
    <w:rsid w:val="00022E4A"/>
    <w:rsid w:val="00023093"/>
    <w:rsid w:val="0002390E"/>
    <w:rsid w:val="00023B9C"/>
    <w:rsid w:val="00023BD4"/>
    <w:rsid w:val="00024881"/>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20AB"/>
    <w:rsid w:val="00043DF7"/>
    <w:rsid w:val="00044E2C"/>
    <w:rsid w:val="00045C40"/>
    <w:rsid w:val="00045D0C"/>
    <w:rsid w:val="0004626D"/>
    <w:rsid w:val="00046B81"/>
    <w:rsid w:val="00046C75"/>
    <w:rsid w:val="00046F4E"/>
    <w:rsid w:val="00047724"/>
    <w:rsid w:val="00051302"/>
    <w:rsid w:val="00051D9D"/>
    <w:rsid w:val="0005234C"/>
    <w:rsid w:val="000524A4"/>
    <w:rsid w:val="000527CB"/>
    <w:rsid w:val="00052949"/>
    <w:rsid w:val="00052963"/>
    <w:rsid w:val="00052CF7"/>
    <w:rsid w:val="00053086"/>
    <w:rsid w:val="00053C48"/>
    <w:rsid w:val="00054992"/>
    <w:rsid w:val="00054EE9"/>
    <w:rsid w:val="0005500D"/>
    <w:rsid w:val="00056A0A"/>
    <w:rsid w:val="00056BC3"/>
    <w:rsid w:val="00057510"/>
    <w:rsid w:val="00060B5E"/>
    <w:rsid w:val="00061439"/>
    <w:rsid w:val="00061B38"/>
    <w:rsid w:val="00062292"/>
    <w:rsid w:val="00063C07"/>
    <w:rsid w:val="00063C9E"/>
    <w:rsid w:val="00064EB9"/>
    <w:rsid w:val="000674B7"/>
    <w:rsid w:val="0006755F"/>
    <w:rsid w:val="0007028A"/>
    <w:rsid w:val="00070A8F"/>
    <w:rsid w:val="00071115"/>
    <w:rsid w:val="00071264"/>
    <w:rsid w:val="0007136C"/>
    <w:rsid w:val="0007185F"/>
    <w:rsid w:val="0007253B"/>
    <w:rsid w:val="00073E67"/>
    <w:rsid w:val="00074BB0"/>
    <w:rsid w:val="0007503C"/>
    <w:rsid w:val="00075B91"/>
    <w:rsid w:val="00075BEA"/>
    <w:rsid w:val="000762B7"/>
    <w:rsid w:val="00076402"/>
    <w:rsid w:val="000765B8"/>
    <w:rsid w:val="0007664B"/>
    <w:rsid w:val="00076FC2"/>
    <w:rsid w:val="00077B3F"/>
    <w:rsid w:val="000807EE"/>
    <w:rsid w:val="00082204"/>
    <w:rsid w:val="0008311D"/>
    <w:rsid w:val="00083164"/>
    <w:rsid w:val="00083A9F"/>
    <w:rsid w:val="00084503"/>
    <w:rsid w:val="00085598"/>
    <w:rsid w:val="000859DC"/>
    <w:rsid w:val="0008612C"/>
    <w:rsid w:val="00087465"/>
    <w:rsid w:val="00087B12"/>
    <w:rsid w:val="000904D0"/>
    <w:rsid w:val="00090D54"/>
    <w:rsid w:val="00091019"/>
    <w:rsid w:val="00091FF0"/>
    <w:rsid w:val="000924B7"/>
    <w:rsid w:val="0009363A"/>
    <w:rsid w:val="0009369E"/>
    <w:rsid w:val="00093F77"/>
    <w:rsid w:val="000947B6"/>
    <w:rsid w:val="00094EE1"/>
    <w:rsid w:val="000951A3"/>
    <w:rsid w:val="00095899"/>
    <w:rsid w:val="00095B94"/>
    <w:rsid w:val="000969CF"/>
    <w:rsid w:val="000970E2"/>
    <w:rsid w:val="00097ACB"/>
    <w:rsid w:val="00097E1B"/>
    <w:rsid w:val="000A13C8"/>
    <w:rsid w:val="000A1AFD"/>
    <w:rsid w:val="000A1DB4"/>
    <w:rsid w:val="000A2F3E"/>
    <w:rsid w:val="000A301D"/>
    <w:rsid w:val="000A36A8"/>
    <w:rsid w:val="000A52C4"/>
    <w:rsid w:val="000A52DF"/>
    <w:rsid w:val="000A54B6"/>
    <w:rsid w:val="000A5AD2"/>
    <w:rsid w:val="000A608C"/>
    <w:rsid w:val="000A6394"/>
    <w:rsid w:val="000A658D"/>
    <w:rsid w:val="000A7FB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BAE"/>
    <w:rsid w:val="000C5CB3"/>
    <w:rsid w:val="000C64E0"/>
    <w:rsid w:val="000C6598"/>
    <w:rsid w:val="000C691B"/>
    <w:rsid w:val="000C6B2F"/>
    <w:rsid w:val="000D0134"/>
    <w:rsid w:val="000D0524"/>
    <w:rsid w:val="000D08C2"/>
    <w:rsid w:val="000D32D6"/>
    <w:rsid w:val="000D44F3"/>
    <w:rsid w:val="000D5F94"/>
    <w:rsid w:val="000D63DE"/>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C5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6728"/>
    <w:rsid w:val="00106BA6"/>
    <w:rsid w:val="00107586"/>
    <w:rsid w:val="001075C2"/>
    <w:rsid w:val="001078EA"/>
    <w:rsid w:val="00107DF3"/>
    <w:rsid w:val="00110123"/>
    <w:rsid w:val="001102D1"/>
    <w:rsid w:val="00111B1A"/>
    <w:rsid w:val="00111E80"/>
    <w:rsid w:val="00111F03"/>
    <w:rsid w:val="001122A6"/>
    <w:rsid w:val="0011246A"/>
    <w:rsid w:val="00112984"/>
    <w:rsid w:val="00112B4C"/>
    <w:rsid w:val="001136B3"/>
    <w:rsid w:val="0011440F"/>
    <w:rsid w:val="00114482"/>
    <w:rsid w:val="001150F0"/>
    <w:rsid w:val="00115753"/>
    <w:rsid w:val="00115918"/>
    <w:rsid w:val="00115C05"/>
    <w:rsid w:val="001167C3"/>
    <w:rsid w:val="00116EE4"/>
    <w:rsid w:val="00117BB7"/>
    <w:rsid w:val="001201C3"/>
    <w:rsid w:val="00121606"/>
    <w:rsid w:val="00121FA3"/>
    <w:rsid w:val="00122434"/>
    <w:rsid w:val="001228EF"/>
    <w:rsid w:val="00122CD4"/>
    <w:rsid w:val="00122D26"/>
    <w:rsid w:val="00123EE3"/>
    <w:rsid w:val="00125BDC"/>
    <w:rsid w:val="00126676"/>
    <w:rsid w:val="001301D9"/>
    <w:rsid w:val="00130E7E"/>
    <w:rsid w:val="00131DD6"/>
    <w:rsid w:val="00131E9C"/>
    <w:rsid w:val="00132604"/>
    <w:rsid w:val="0013292B"/>
    <w:rsid w:val="00132FF3"/>
    <w:rsid w:val="001336A7"/>
    <w:rsid w:val="00133A0F"/>
    <w:rsid w:val="00133B3D"/>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126"/>
    <w:rsid w:val="00143397"/>
    <w:rsid w:val="0014419F"/>
    <w:rsid w:val="00144FEE"/>
    <w:rsid w:val="001459B4"/>
    <w:rsid w:val="00145CCC"/>
    <w:rsid w:val="00145D43"/>
    <w:rsid w:val="00146BF0"/>
    <w:rsid w:val="00147467"/>
    <w:rsid w:val="0015082A"/>
    <w:rsid w:val="001510C6"/>
    <w:rsid w:val="00151628"/>
    <w:rsid w:val="001518FB"/>
    <w:rsid w:val="00153A97"/>
    <w:rsid w:val="00153E99"/>
    <w:rsid w:val="0015564B"/>
    <w:rsid w:val="00155768"/>
    <w:rsid w:val="001560EA"/>
    <w:rsid w:val="001571DB"/>
    <w:rsid w:val="00157222"/>
    <w:rsid w:val="00157CD3"/>
    <w:rsid w:val="00157D45"/>
    <w:rsid w:val="00160955"/>
    <w:rsid w:val="00160C1A"/>
    <w:rsid w:val="00161159"/>
    <w:rsid w:val="0016184F"/>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CB0"/>
    <w:rsid w:val="00176FB2"/>
    <w:rsid w:val="00177494"/>
    <w:rsid w:val="001777E8"/>
    <w:rsid w:val="00177E6E"/>
    <w:rsid w:val="0018020E"/>
    <w:rsid w:val="0018051D"/>
    <w:rsid w:val="00182F1D"/>
    <w:rsid w:val="00183044"/>
    <w:rsid w:val="00183AE9"/>
    <w:rsid w:val="00183C3B"/>
    <w:rsid w:val="001845BD"/>
    <w:rsid w:val="0018473E"/>
    <w:rsid w:val="0018589C"/>
    <w:rsid w:val="001859FD"/>
    <w:rsid w:val="00190BE2"/>
    <w:rsid w:val="001910E3"/>
    <w:rsid w:val="00191EB2"/>
    <w:rsid w:val="001922A6"/>
    <w:rsid w:val="00192782"/>
    <w:rsid w:val="00192C46"/>
    <w:rsid w:val="00193371"/>
    <w:rsid w:val="00193DD6"/>
    <w:rsid w:val="00194216"/>
    <w:rsid w:val="00194570"/>
    <w:rsid w:val="00194678"/>
    <w:rsid w:val="0019492A"/>
    <w:rsid w:val="0019492C"/>
    <w:rsid w:val="00194C81"/>
    <w:rsid w:val="00196A4A"/>
    <w:rsid w:val="001971C7"/>
    <w:rsid w:val="0019748E"/>
    <w:rsid w:val="0019751A"/>
    <w:rsid w:val="001A0119"/>
    <w:rsid w:val="001A0F2F"/>
    <w:rsid w:val="001A1239"/>
    <w:rsid w:val="001A1CFD"/>
    <w:rsid w:val="001A2117"/>
    <w:rsid w:val="001A2C5C"/>
    <w:rsid w:val="001A4756"/>
    <w:rsid w:val="001A490D"/>
    <w:rsid w:val="001A53D8"/>
    <w:rsid w:val="001A5B70"/>
    <w:rsid w:val="001A668E"/>
    <w:rsid w:val="001A797C"/>
    <w:rsid w:val="001A7B60"/>
    <w:rsid w:val="001A7ECB"/>
    <w:rsid w:val="001A7FE9"/>
    <w:rsid w:val="001B1DED"/>
    <w:rsid w:val="001B1E52"/>
    <w:rsid w:val="001B226F"/>
    <w:rsid w:val="001B25CA"/>
    <w:rsid w:val="001B3E50"/>
    <w:rsid w:val="001B3FC5"/>
    <w:rsid w:val="001B429B"/>
    <w:rsid w:val="001B4ED8"/>
    <w:rsid w:val="001B526E"/>
    <w:rsid w:val="001B529D"/>
    <w:rsid w:val="001B57F5"/>
    <w:rsid w:val="001B6490"/>
    <w:rsid w:val="001B64CF"/>
    <w:rsid w:val="001B6AB7"/>
    <w:rsid w:val="001B7066"/>
    <w:rsid w:val="001B7A65"/>
    <w:rsid w:val="001C02F0"/>
    <w:rsid w:val="001C09C4"/>
    <w:rsid w:val="001C1FE7"/>
    <w:rsid w:val="001C2535"/>
    <w:rsid w:val="001C2CED"/>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607F"/>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327"/>
    <w:rsid w:val="001F1572"/>
    <w:rsid w:val="001F1DA4"/>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3CF9"/>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DC"/>
    <w:rsid w:val="002262F8"/>
    <w:rsid w:val="00230DBF"/>
    <w:rsid w:val="00232642"/>
    <w:rsid w:val="002328C2"/>
    <w:rsid w:val="0023295F"/>
    <w:rsid w:val="00232CCC"/>
    <w:rsid w:val="002355B7"/>
    <w:rsid w:val="00236C54"/>
    <w:rsid w:val="00236ED4"/>
    <w:rsid w:val="00237A12"/>
    <w:rsid w:val="00241CA2"/>
    <w:rsid w:val="00242D59"/>
    <w:rsid w:val="00242DA2"/>
    <w:rsid w:val="0024304D"/>
    <w:rsid w:val="00243724"/>
    <w:rsid w:val="002439C0"/>
    <w:rsid w:val="00243B88"/>
    <w:rsid w:val="002449A6"/>
    <w:rsid w:val="00245862"/>
    <w:rsid w:val="00245F7D"/>
    <w:rsid w:val="00247225"/>
    <w:rsid w:val="002504AF"/>
    <w:rsid w:val="002518CB"/>
    <w:rsid w:val="00252382"/>
    <w:rsid w:val="00252FF8"/>
    <w:rsid w:val="00254381"/>
    <w:rsid w:val="00254F19"/>
    <w:rsid w:val="002570B0"/>
    <w:rsid w:val="0026004D"/>
    <w:rsid w:val="0026066A"/>
    <w:rsid w:val="002617D5"/>
    <w:rsid w:val="002621FC"/>
    <w:rsid w:val="002631A6"/>
    <w:rsid w:val="002634C4"/>
    <w:rsid w:val="0026537D"/>
    <w:rsid w:val="00266631"/>
    <w:rsid w:val="00266741"/>
    <w:rsid w:val="002668ED"/>
    <w:rsid w:val="00267036"/>
    <w:rsid w:val="00267406"/>
    <w:rsid w:val="002678D2"/>
    <w:rsid w:val="002703AB"/>
    <w:rsid w:val="002713EE"/>
    <w:rsid w:val="002728EF"/>
    <w:rsid w:val="00272B87"/>
    <w:rsid w:val="00273C82"/>
    <w:rsid w:val="00273E56"/>
    <w:rsid w:val="0027482D"/>
    <w:rsid w:val="002756E3"/>
    <w:rsid w:val="00275D12"/>
    <w:rsid w:val="00276C03"/>
    <w:rsid w:val="00276EDF"/>
    <w:rsid w:val="00277530"/>
    <w:rsid w:val="00277656"/>
    <w:rsid w:val="00277AD7"/>
    <w:rsid w:val="00277AFA"/>
    <w:rsid w:val="002813A1"/>
    <w:rsid w:val="00282447"/>
    <w:rsid w:val="0028310E"/>
    <w:rsid w:val="002831DF"/>
    <w:rsid w:val="0028370B"/>
    <w:rsid w:val="00283E36"/>
    <w:rsid w:val="00283FF7"/>
    <w:rsid w:val="002850A2"/>
    <w:rsid w:val="0028578C"/>
    <w:rsid w:val="00285BDB"/>
    <w:rsid w:val="00285CA9"/>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E60"/>
    <w:rsid w:val="002A6FB5"/>
    <w:rsid w:val="002A74CC"/>
    <w:rsid w:val="002A770C"/>
    <w:rsid w:val="002A78D9"/>
    <w:rsid w:val="002B02DA"/>
    <w:rsid w:val="002B1A00"/>
    <w:rsid w:val="002B1E82"/>
    <w:rsid w:val="002B1F52"/>
    <w:rsid w:val="002B20C2"/>
    <w:rsid w:val="002B2479"/>
    <w:rsid w:val="002B2E02"/>
    <w:rsid w:val="002B303E"/>
    <w:rsid w:val="002B378B"/>
    <w:rsid w:val="002B4B3C"/>
    <w:rsid w:val="002B4E9A"/>
    <w:rsid w:val="002B5148"/>
    <w:rsid w:val="002B54E7"/>
    <w:rsid w:val="002B5741"/>
    <w:rsid w:val="002B59A1"/>
    <w:rsid w:val="002B5E27"/>
    <w:rsid w:val="002B6492"/>
    <w:rsid w:val="002B6514"/>
    <w:rsid w:val="002C27D0"/>
    <w:rsid w:val="002C3113"/>
    <w:rsid w:val="002C3179"/>
    <w:rsid w:val="002C3C39"/>
    <w:rsid w:val="002C3EC3"/>
    <w:rsid w:val="002C58D4"/>
    <w:rsid w:val="002C658B"/>
    <w:rsid w:val="002C6CE7"/>
    <w:rsid w:val="002D0454"/>
    <w:rsid w:val="002D15DC"/>
    <w:rsid w:val="002D15EB"/>
    <w:rsid w:val="002D2659"/>
    <w:rsid w:val="002D291F"/>
    <w:rsid w:val="002D3DDE"/>
    <w:rsid w:val="002D4599"/>
    <w:rsid w:val="002D6CEC"/>
    <w:rsid w:val="002D74E0"/>
    <w:rsid w:val="002D7961"/>
    <w:rsid w:val="002D7CA1"/>
    <w:rsid w:val="002D7E2A"/>
    <w:rsid w:val="002E0193"/>
    <w:rsid w:val="002E0243"/>
    <w:rsid w:val="002E02EA"/>
    <w:rsid w:val="002E0C94"/>
    <w:rsid w:val="002E1F17"/>
    <w:rsid w:val="002E203A"/>
    <w:rsid w:val="002E2CA0"/>
    <w:rsid w:val="002E2F18"/>
    <w:rsid w:val="002E32A9"/>
    <w:rsid w:val="002E461D"/>
    <w:rsid w:val="002E4980"/>
    <w:rsid w:val="002E4F57"/>
    <w:rsid w:val="002E6126"/>
    <w:rsid w:val="002E6169"/>
    <w:rsid w:val="002E684C"/>
    <w:rsid w:val="002E6DAA"/>
    <w:rsid w:val="002E7098"/>
    <w:rsid w:val="002E785D"/>
    <w:rsid w:val="002E7D0A"/>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07A00"/>
    <w:rsid w:val="0031014F"/>
    <w:rsid w:val="00310193"/>
    <w:rsid w:val="0031139F"/>
    <w:rsid w:val="0031243E"/>
    <w:rsid w:val="00312E27"/>
    <w:rsid w:val="0031324C"/>
    <w:rsid w:val="00313E81"/>
    <w:rsid w:val="00314052"/>
    <w:rsid w:val="0031492A"/>
    <w:rsid w:val="0031544C"/>
    <w:rsid w:val="00315569"/>
    <w:rsid w:val="00315592"/>
    <w:rsid w:val="00315791"/>
    <w:rsid w:val="00315D4B"/>
    <w:rsid w:val="0031608E"/>
    <w:rsid w:val="00316CE6"/>
    <w:rsid w:val="00316F3B"/>
    <w:rsid w:val="00317B89"/>
    <w:rsid w:val="00320949"/>
    <w:rsid w:val="00321380"/>
    <w:rsid w:val="003214F9"/>
    <w:rsid w:val="0032158E"/>
    <w:rsid w:val="003216A4"/>
    <w:rsid w:val="00321912"/>
    <w:rsid w:val="00321F66"/>
    <w:rsid w:val="003229F2"/>
    <w:rsid w:val="00324159"/>
    <w:rsid w:val="00324322"/>
    <w:rsid w:val="00324F84"/>
    <w:rsid w:val="0032530D"/>
    <w:rsid w:val="00325DB0"/>
    <w:rsid w:val="00330248"/>
    <w:rsid w:val="003324D3"/>
    <w:rsid w:val="00333E81"/>
    <w:rsid w:val="003363A0"/>
    <w:rsid w:val="00337A0E"/>
    <w:rsid w:val="00337B68"/>
    <w:rsid w:val="00341055"/>
    <w:rsid w:val="00341331"/>
    <w:rsid w:val="00341608"/>
    <w:rsid w:val="003417F4"/>
    <w:rsid w:val="00342B81"/>
    <w:rsid w:val="00343AD9"/>
    <w:rsid w:val="00343BE9"/>
    <w:rsid w:val="00343ED4"/>
    <w:rsid w:val="00344A90"/>
    <w:rsid w:val="0034673D"/>
    <w:rsid w:val="0034695C"/>
    <w:rsid w:val="00346C44"/>
    <w:rsid w:val="00347BE7"/>
    <w:rsid w:val="003504DA"/>
    <w:rsid w:val="0035083C"/>
    <w:rsid w:val="00350DF8"/>
    <w:rsid w:val="0035155B"/>
    <w:rsid w:val="00351F06"/>
    <w:rsid w:val="00352474"/>
    <w:rsid w:val="00352514"/>
    <w:rsid w:val="0035262E"/>
    <w:rsid w:val="00352C1F"/>
    <w:rsid w:val="00353111"/>
    <w:rsid w:val="00353377"/>
    <w:rsid w:val="003546F3"/>
    <w:rsid w:val="00354C8C"/>
    <w:rsid w:val="00355112"/>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5390"/>
    <w:rsid w:val="00366357"/>
    <w:rsid w:val="0036646A"/>
    <w:rsid w:val="003672C8"/>
    <w:rsid w:val="00367595"/>
    <w:rsid w:val="00367FC7"/>
    <w:rsid w:val="00370510"/>
    <w:rsid w:val="00371B32"/>
    <w:rsid w:val="00371EDD"/>
    <w:rsid w:val="003725A1"/>
    <w:rsid w:val="003729B4"/>
    <w:rsid w:val="00372AAE"/>
    <w:rsid w:val="00372FE8"/>
    <w:rsid w:val="003738AD"/>
    <w:rsid w:val="00373933"/>
    <w:rsid w:val="00373997"/>
    <w:rsid w:val="00373FD3"/>
    <w:rsid w:val="003747C0"/>
    <w:rsid w:val="003748E1"/>
    <w:rsid w:val="0037494F"/>
    <w:rsid w:val="003749C3"/>
    <w:rsid w:val="00375682"/>
    <w:rsid w:val="0037746A"/>
    <w:rsid w:val="00382BEE"/>
    <w:rsid w:val="00383B6F"/>
    <w:rsid w:val="00383F0D"/>
    <w:rsid w:val="00384C55"/>
    <w:rsid w:val="003855AF"/>
    <w:rsid w:val="00385642"/>
    <w:rsid w:val="0038590E"/>
    <w:rsid w:val="00387C87"/>
    <w:rsid w:val="00387DFC"/>
    <w:rsid w:val="0039099C"/>
    <w:rsid w:val="00390CBD"/>
    <w:rsid w:val="003914FF"/>
    <w:rsid w:val="00392BF9"/>
    <w:rsid w:val="00392DDC"/>
    <w:rsid w:val="003930B4"/>
    <w:rsid w:val="003939B5"/>
    <w:rsid w:val="00393BE2"/>
    <w:rsid w:val="0039478B"/>
    <w:rsid w:val="00394B9F"/>
    <w:rsid w:val="00394CFF"/>
    <w:rsid w:val="00394DF7"/>
    <w:rsid w:val="003956FE"/>
    <w:rsid w:val="00396105"/>
    <w:rsid w:val="0039631A"/>
    <w:rsid w:val="00396459"/>
    <w:rsid w:val="003A06BD"/>
    <w:rsid w:val="003A071D"/>
    <w:rsid w:val="003A077A"/>
    <w:rsid w:val="003A091A"/>
    <w:rsid w:val="003A0A2D"/>
    <w:rsid w:val="003A226C"/>
    <w:rsid w:val="003A4315"/>
    <w:rsid w:val="003A4A82"/>
    <w:rsid w:val="003A4ED7"/>
    <w:rsid w:val="003A51D9"/>
    <w:rsid w:val="003A5718"/>
    <w:rsid w:val="003A58DD"/>
    <w:rsid w:val="003A68A6"/>
    <w:rsid w:val="003A6D27"/>
    <w:rsid w:val="003A6D72"/>
    <w:rsid w:val="003A7F6F"/>
    <w:rsid w:val="003B1C63"/>
    <w:rsid w:val="003B2BA7"/>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9E2"/>
    <w:rsid w:val="003C3F7A"/>
    <w:rsid w:val="003C4570"/>
    <w:rsid w:val="003C4CBE"/>
    <w:rsid w:val="003C4FB3"/>
    <w:rsid w:val="003C6882"/>
    <w:rsid w:val="003C6AAE"/>
    <w:rsid w:val="003C7404"/>
    <w:rsid w:val="003C758A"/>
    <w:rsid w:val="003D2ADF"/>
    <w:rsid w:val="003D2E38"/>
    <w:rsid w:val="003D2F19"/>
    <w:rsid w:val="003D33B1"/>
    <w:rsid w:val="003D3B75"/>
    <w:rsid w:val="003D3F71"/>
    <w:rsid w:val="003D48D8"/>
    <w:rsid w:val="003D5291"/>
    <w:rsid w:val="003D6264"/>
    <w:rsid w:val="003D6674"/>
    <w:rsid w:val="003D6ADB"/>
    <w:rsid w:val="003D7C85"/>
    <w:rsid w:val="003D7DAC"/>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2F5D"/>
    <w:rsid w:val="003F34B0"/>
    <w:rsid w:val="003F3F8A"/>
    <w:rsid w:val="003F5382"/>
    <w:rsid w:val="003F70AC"/>
    <w:rsid w:val="00400D60"/>
    <w:rsid w:val="0040126B"/>
    <w:rsid w:val="004015BC"/>
    <w:rsid w:val="0040429B"/>
    <w:rsid w:val="004050AC"/>
    <w:rsid w:val="0040769A"/>
    <w:rsid w:val="00411925"/>
    <w:rsid w:val="00411F4A"/>
    <w:rsid w:val="00412EB9"/>
    <w:rsid w:val="00413291"/>
    <w:rsid w:val="00414335"/>
    <w:rsid w:val="00414C44"/>
    <w:rsid w:val="00414FA3"/>
    <w:rsid w:val="004153E8"/>
    <w:rsid w:val="004155A0"/>
    <w:rsid w:val="004177CD"/>
    <w:rsid w:val="004200A1"/>
    <w:rsid w:val="0042036E"/>
    <w:rsid w:val="0042092E"/>
    <w:rsid w:val="00420A27"/>
    <w:rsid w:val="00420CD4"/>
    <w:rsid w:val="00420DE9"/>
    <w:rsid w:val="004224EB"/>
    <w:rsid w:val="004230D7"/>
    <w:rsid w:val="00423A8E"/>
    <w:rsid w:val="0042402B"/>
    <w:rsid w:val="004242F1"/>
    <w:rsid w:val="00425603"/>
    <w:rsid w:val="0042604D"/>
    <w:rsid w:val="00426392"/>
    <w:rsid w:val="00426A8C"/>
    <w:rsid w:val="00430825"/>
    <w:rsid w:val="00430A92"/>
    <w:rsid w:val="00431FCE"/>
    <w:rsid w:val="0043317F"/>
    <w:rsid w:val="004331C6"/>
    <w:rsid w:val="00433340"/>
    <w:rsid w:val="00434A23"/>
    <w:rsid w:val="004355F0"/>
    <w:rsid w:val="00436ACB"/>
    <w:rsid w:val="0043788B"/>
    <w:rsid w:val="00440333"/>
    <w:rsid w:val="00441DAA"/>
    <w:rsid w:val="00442432"/>
    <w:rsid w:val="004424B6"/>
    <w:rsid w:val="00445544"/>
    <w:rsid w:val="004467B4"/>
    <w:rsid w:val="00447AC2"/>
    <w:rsid w:val="00447BFD"/>
    <w:rsid w:val="0045026A"/>
    <w:rsid w:val="00450411"/>
    <w:rsid w:val="00450872"/>
    <w:rsid w:val="00450A5C"/>
    <w:rsid w:val="00451A0E"/>
    <w:rsid w:val="00451BCC"/>
    <w:rsid w:val="00451EBD"/>
    <w:rsid w:val="00452D8C"/>
    <w:rsid w:val="00453D76"/>
    <w:rsid w:val="00454C08"/>
    <w:rsid w:val="00455377"/>
    <w:rsid w:val="00455DA8"/>
    <w:rsid w:val="0045652B"/>
    <w:rsid w:val="00456DED"/>
    <w:rsid w:val="00456FD4"/>
    <w:rsid w:val="00460951"/>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86295"/>
    <w:rsid w:val="00486786"/>
    <w:rsid w:val="004904A8"/>
    <w:rsid w:val="00491B87"/>
    <w:rsid w:val="004923F9"/>
    <w:rsid w:val="00492BB3"/>
    <w:rsid w:val="00494833"/>
    <w:rsid w:val="00494987"/>
    <w:rsid w:val="00494C6A"/>
    <w:rsid w:val="004952CB"/>
    <w:rsid w:val="004956C1"/>
    <w:rsid w:val="00495BF3"/>
    <w:rsid w:val="00495FB2"/>
    <w:rsid w:val="00496B9B"/>
    <w:rsid w:val="0049713E"/>
    <w:rsid w:val="00497E16"/>
    <w:rsid w:val="004A0CC7"/>
    <w:rsid w:val="004A2D1E"/>
    <w:rsid w:val="004A327C"/>
    <w:rsid w:val="004A3F4C"/>
    <w:rsid w:val="004A4CF0"/>
    <w:rsid w:val="004A507B"/>
    <w:rsid w:val="004A509D"/>
    <w:rsid w:val="004A71CE"/>
    <w:rsid w:val="004B02AE"/>
    <w:rsid w:val="004B0567"/>
    <w:rsid w:val="004B1D3E"/>
    <w:rsid w:val="004B1FE4"/>
    <w:rsid w:val="004B20FC"/>
    <w:rsid w:val="004B25C4"/>
    <w:rsid w:val="004B2A45"/>
    <w:rsid w:val="004B3ABE"/>
    <w:rsid w:val="004B3C9A"/>
    <w:rsid w:val="004B4083"/>
    <w:rsid w:val="004B4D9C"/>
    <w:rsid w:val="004B55E1"/>
    <w:rsid w:val="004B60D1"/>
    <w:rsid w:val="004B6925"/>
    <w:rsid w:val="004B7011"/>
    <w:rsid w:val="004B71AB"/>
    <w:rsid w:val="004B75B7"/>
    <w:rsid w:val="004C09D6"/>
    <w:rsid w:val="004C0FD6"/>
    <w:rsid w:val="004C1492"/>
    <w:rsid w:val="004C1BB7"/>
    <w:rsid w:val="004C1DDC"/>
    <w:rsid w:val="004C29FA"/>
    <w:rsid w:val="004C38B3"/>
    <w:rsid w:val="004C3C6D"/>
    <w:rsid w:val="004C6392"/>
    <w:rsid w:val="004C6680"/>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47AF"/>
    <w:rsid w:val="004E5523"/>
    <w:rsid w:val="004E5780"/>
    <w:rsid w:val="004E58EF"/>
    <w:rsid w:val="004E6165"/>
    <w:rsid w:val="004E75E8"/>
    <w:rsid w:val="004E771B"/>
    <w:rsid w:val="004F0AEA"/>
    <w:rsid w:val="004F2277"/>
    <w:rsid w:val="004F2D87"/>
    <w:rsid w:val="004F41B2"/>
    <w:rsid w:val="004F466A"/>
    <w:rsid w:val="004F4D8C"/>
    <w:rsid w:val="004F507D"/>
    <w:rsid w:val="004F5163"/>
    <w:rsid w:val="004F55A8"/>
    <w:rsid w:val="004F598B"/>
    <w:rsid w:val="004F67BF"/>
    <w:rsid w:val="004F6BB2"/>
    <w:rsid w:val="004F6E4A"/>
    <w:rsid w:val="004F7DFD"/>
    <w:rsid w:val="00501233"/>
    <w:rsid w:val="00502109"/>
    <w:rsid w:val="00502850"/>
    <w:rsid w:val="00503308"/>
    <w:rsid w:val="00503392"/>
    <w:rsid w:val="00504CB1"/>
    <w:rsid w:val="00505674"/>
    <w:rsid w:val="00506198"/>
    <w:rsid w:val="0050639A"/>
    <w:rsid w:val="00506FA0"/>
    <w:rsid w:val="00507801"/>
    <w:rsid w:val="00507D9B"/>
    <w:rsid w:val="00507E3E"/>
    <w:rsid w:val="005100C0"/>
    <w:rsid w:val="00510506"/>
    <w:rsid w:val="0051184D"/>
    <w:rsid w:val="0051221D"/>
    <w:rsid w:val="00512579"/>
    <w:rsid w:val="00512BD3"/>
    <w:rsid w:val="005132FE"/>
    <w:rsid w:val="00513B6F"/>
    <w:rsid w:val="00514A0B"/>
    <w:rsid w:val="00514EB1"/>
    <w:rsid w:val="0051580D"/>
    <w:rsid w:val="00517E58"/>
    <w:rsid w:val="0052061D"/>
    <w:rsid w:val="00520782"/>
    <w:rsid w:val="0052093F"/>
    <w:rsid w:val="00520C1B"/>
    <w:rsid w:val="00522307"/>
    <w:rsid w:val="0052266D"/>
    <w:rsid w:val="005228AC"/>
    <w:rsid w:val="00522CED"/>
    <w:rsid w:val="00523578"/>
    <w:rsid w:val="005238C7"/>
    <w:rsid w:val="00523971"/>
    <w:rsid w:val="00523A8D"/>
    <w:rsid w:val="00524730"/>
    <w:rsid w:val="005252EF"/>
    <w:rsid w:val="00526828"/>
    <w:rsid w:val="00526915"/>
    <w:rsid w:val="005269C3"/>
    <w:rsid w:val="00527404"/>
    <w:rsid w:val="0053094A"/>
    <w:rsid w:val="00530CC1"/>
    <w:rsid w:val="00530D57"/>
    <w:rsid w:val="00531908"/>
    <w:rsid w:val="00531F45"/>
    <w:rsid w:val="005337A7"/>
    <w:rsid w:val="00534367"/>
    <w:rsid w:val="00534942"/>
    <w:rsid w:val="00535660"/>
    <w:rsid w:val="00536AAB"/>
    <w:rsid w:val="00536BAB"/>
    <w:rsid w:val="0053791C"/>
    <w:rsid w:val="00540357"/>
    <w:rsid w:val="00540533"/>
    <w:rsid w:val="0054061E"/>
    <w:rsid w:val="0054084B"/>
    <w:rsid w:val="0054105E"/>
    <w:rsid w:val="00542F9B"/>
    <w:rsid w:val="005432AA"/>
    <w:rsid w:val="00543439"/>
    <w:rsid w:val="0054539F"/>
    <w:rsid w:val="0054615C"/>
    <w:rsid w:val="0054619B"/>
    <w:rsid w:val="00546C7E"/>
    <w:rsid w:val="00547E8F"/>
    <w:rsid w:val="00550027"/>
    <w:rsid w:val="005529FE"/>
    <w:rsid w:val="00552A18"/>
    <w:rsid w:val="005534D5"/>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66B4A"/>
    <w:rsid w:val="005702AD"/>
    <w:rsid w:val="00570611"/>
    <w:rsid w:val="00570695"/>
    <w:rsid w:val="005706C9"/>
    <w:rsid w:val="00570D1F"/>
    <w:rsid w:val="00570F87"/>
    <w:rsid w:val="00571462"/>
    <w:rsid w:val="00571636"/>
    <w:rsid w:val="0057291D"/>
    <w:rsid w:val="00573576"/>
    <w:rsid w:val="005735F4"/>
    <w:rsid w:val="00573833"/>
    <w:rsid w:val="005752A5"/>
    <w:rsid w:val="00575395"/>
    <w:rsid w:val="00575927"/>
    <w:rsid w:val="00575EE5"/>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38C9"/>
    <w:rsid w:val="00594BA4"/>
    <w:rsid w:val="00597BFE"/>
    <w:rsid w:val="005A01DC"/>
    <w:rsid w:val="005A24C9"/>
    <w:rsid w:val="005A2602"/>
    <w:rsid w:val="005A2AAA"/>
    <w:rsid w:val="005A40EF"/>
    <w:rsid w:val="005A4F20"/>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E50"/>
    <w:rsid w:val="005B7F08"/>
    <w:rsid w:val="005C0868"/>
    <w:rsid w:val="005C0DD0"/>
    <w:rsid w:val="005C17C0"/>
    <w:rsid w:val="005C18CB"/>
    <w:rsid w:val="005C1DF7"/>
    <w:rsid w:val="005C39B0"/>
    <w:rsid w:val="005C3CE0"/>
    <w:rsid w:val="005C6013"/>
    <w:rsid w:val="005C667B"/>
    <w:rsid w:val="005C6D4A"/>
    <w:rsid w:val="005C70C3"/>
    <w:rsid w:val="005C7A2F"/>
    <w:rsid w:val="005D0186"/>
    <w:rsid w:val="005D0405"/>
    <w:rsid w:val="005D0485"/>
    <w:rsid w:val="005D1DF4"/>
    <w:rsid w:val="005D2110"/>
    <w:rsid w:val="005D2CE3"/>
    <w:rsid w:val="005D2CF5"/>
    <w:rsid w:val="005D2D9D"/>
    <w:rsid w:val="005D39E7"/>
    <w:rsid w:val="005D4925"/>
    <w:rsid w:val="005D5025"/>
    <w:rsid w:val="005D5D4C"/>
    <w:rsid w:val="005D6AC8"/>
    <w:rsid w:val="005D71F3"/>
    <w:rsid w:val="005D728E"/>
    <w:rsid w:val="005E0357"/>
    <w:rsid w:val="005E109C"/>
    <w:rsid w:val="005E1FC5"/>
    <w:rsid w:val="005E27B6"/>
    <w:rsid w:val="005E2C44"/>
    <w:rsid w:val="005E2E1A"/>
    <w:rsid w:val="005E2E76"/>
    <w:rsid w:val="005E3231"/>
    <w:rsid w:val="005E3A8B"/>
    <w:rsid w:val="005E4067"/>
    <w:rsid w:val="005E4724"/>
    <w:rsid w:val="005E4DA5"/>
    <w:rsid w:val="005E55B6"/>
    <w:rsid w:val="005E5C06"/>
    <w:rsid w:val="005E7ED7"/>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0789F"/>
    <w:rsid w:val="00610CD9"/>
    <w:rsid w:val="006114C7"/>
    <w:rsid w:val="006121D1"/>
    <w:rsid w:val="0061256D"/>
    <w:rsid w:val="00612D17"/>
    <w:rsid w:val="00612E39"/>
    <w:rsid w:val="00613352"/>
    <w:rsid w:val="00613813"/>
    <w:rsid w:val="00613892"/>
    <w:rsid w:val="006138E5"/>
    <w:rsid w:val="00613DC6"/>
    <w:rsid w:val="00614043"/>
    <w:rsid w:val="00614F2E"/>
    <w:rsid w:val="00616EF0"/>
    <w:rsid w:val="00620FF2"/>
    <w:rsid w:val="00621188"/>
    <w:rsid w:val="00622110"/>
    <w:rsid w:val="006223C4"/>
    <w:rsid w:val="00622694"/>
    <w:rsid w:val="00622C5C"/>
    <w:rsid w:val="006231C3"/>
    <w:rsid w:val="00623241"/>
    <w:rsid w:val="00623BAF"/>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8C4"/>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10FB"/>
    <w:rsid w:val="006620A9"/>
    <w:rsid w:val="00662172"/>
    <w:rsid w:val="00662A54"/>
    <w:rsid w:val="006631B6"/>
    <w:rsid w:val="006632FC"/>
    <w:rsid w:val="0066355C"/>
    <w:rsid w:val="00664E39"/>
    <w:rsid w:val="00666A6E"/>
    <w:rsid w:val="00666DC5"/>
    <w:rsid w:val="00666FF7"/>
    <w:rsid w:val="00670189"/>
    <w:rsid w:val="0067022C"/>
    <w:rsid w:val="006703B1"/>
    <w:rsid w:val="006724F5"/>
    <w:rsid w:val="0067505E"/>
    <w:rsid w:val="00676BC8"/>
    <w:rsid w:val="006773AD"/>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3B6"/>
    <w:rsid w:val="0068740F"/>
    <w:rsid w:val="006874C5"/>
    <w:rsid w:val="0069065A"/>
    <w:rsid w:val="00691B59"/>
    <w:rsid w:val="006931F7"/>
    <w:rsid w:val="006932E2"/>
    <w:rsid w:val="00693DFF"/>
    <w:rsid w:val="006941B9"/>
    <w:rsid w:val="006948CD"/>
    <w:rsid w:val="00695808"/>
    <w:rsid w:val="006960A1"/>
    <w:rsid w:val="006973BC"/>
    <w:rsid w:val="006975B5"/>
    <w:rsid w:val="006A0AB5"/>
    <w:rsid w:val="006A0AEC"/>
    <w:rsid w:val="006A0E96"/>
    <w:rsid w:val="006A0EC5"/>
    <w:rsid w:val="006A111F"/>
    <w:rsid w:val="006A162B"/>
    <w:rsid w:val="006A1CAB"/>
    <w:rsid w:val="006A1D28"/>
    <w:rsid w:val="006A31C6"/>
    <w:rsid w:val="006A350A"/>
    <w:rsid w:val="006A4323"/>
    <w:rsid w:val="006A4A33"/>
    <w:rsid w:val="006A56F9"/>
    <w:rsid w:val="006A5F15"/>
    <w:rsid w:val="006A6456"/>
    <w:rsid w:val="006A65D8"/>
    <w:rsid w:val="006A6702"/>
    <w:rsid w:val="006A67D1"/>
    <w:rsid w:val="006B159A"/>
    <w:rsid w:val="006B167A"/>
    <w:rsid w:val="006B1969"/>
    <w:rsid w:val="006B21A4"/>
    <w:rsid w:val="006B27CE"/>
    <w:rsid w:val="006B340F"/>
    <w:rsid w:val="006B394B"/>
    <w:rsid w:val="006B46FB"/>
    <w:rsid w:val="006B4F27"/>
    <w:rsid w:val="006B6799"/>
    <w:rsid w:val="006B6994"/>
    <w:rsid w:val="006C0D7C"/>
    <w:rsid w:val="006C1BD6"/>
    <w:rsid w:val="006C1DC0"/>
    <w:rsid w:val="006C203E"/>
    <w:rsid w:val="006C2DB3"/>
    <w:rsid w:val="006C3A5D"/>
    <w:rsid w:val="006C42FA"/>
    <w:rsid w:val="006C4DD5"/>
    <w:rsid w:val="006C4E5D"/>
    <w:rsid w:val="006C5379"/>
    <w:rsid w:val="006C57D0"/>
    <w:rsid w:val="006C58C5"/>
    <w:rsid w:val="006C707C"/>
    <w:rsid w:val="006D045E"/>
    <w:rsid w:val="006D0651"/>
    <w:rsid w:val="006D0688"/>
    <w:rsid w:val="006D0D7A"/>
    <w:rsid w:val="006D1674"/>
    <w:rsid w:val="006D170F"/>
    <w:rsid w:val="006D2380"/>
    <w:rsid w:val="006D31A6"/>
    <w:rsid w:val="006D337D"/>
    <w:rsid w:val="006D3B94"/>
    <w:rsid w:val="006D4175"/>
    <w:rsid w:val="006D4598"/>
    <w:rsid w:val="006D5B09"/>
    <w:rsid w:val="006D7348"/>
    <w:rsid w:val="006D7D7F"/>
    <w:rsid w:val="006D7EE8"/>
    <w:rsid w:val="006E082A"/>
    <w:rsid w:val="006E0931"/>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1B23"/>
    <w:rsid w:val="00712D84"/>
    <w:rsid w:val="007131FD"/>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946"/>
    <w:rsid w:val="00732F0F"/>
    <w:rsid w:val="00733D84"/>
    <w:rsid w:val="00735FB5"/>
    <w:rsid w:val="007366E4"/>
    <w:rsid w:val="00740192"/>
    <w:rsid w:val="007408C1"/>
    <w:rsid w:val="0074092C"/>
    <w:rsid w:val="00740ECF"/>
    <w:rsid w:val="00741918"/>
    <w:rsid w:val="0074199F"/>
    <w:rsid w:val="00742471"/>
    <w:rsid w:val="00742BC7"/>
    <w:rsid w:val="007436B9"/>
    <w:rsid w:val="00744789"/>
    <w:rsid w:val="00746CBF"/>
    <w:rsid w:val="0074731D"/>
    <w:rsid w:val="00750725"/>
    <w:rsid w:val="00750D0A"/>
    <w:rsid w:val="00751AC1"/>
    <w:rsid w:val="00751CEE"/>
    <w:rsid w:val="00752BC6"/>
    <w:rsid w:val="00753BDF"/>
    <w:rsid w:val="00753DF9"/>
    <w:rsid w:val="00754714"/>
    <w:rsid w:val="00754A0D"/>
    <w:rsid w:val="0075558A"/>
    <w:rsid w:val="007564D0"/>
    <w:rsid w:val="007572D5"/>
    <w:rsid w:val="0075790A"/>
    <w:rsid w:val="0076018A"/>
    <w:rsid w:val="00760E97"/>
    <w:rsid w:val="00761083"/>
    <w:rsid w:val="0076110E"/>
    <w:rsid w:val="0076174F"/>
    <w:rsid w:val="007620CD"/>
    <w:rsid w:val="0076294C"/>
    <w:rsid w:val="00763072"/>
    <w:rsid w:val="0076308E"/>
    <w:rsid w:val="00764522"/>
    <w:rsid w:val="0076531E"/>
    <w:rsid w:val="007659EC"/>
    <w:rsid w:val="00765CBA"/>
    <w:rsid w:val="00766299"/>
    <w:rsid w:val="0076720F"/>
    <w:rsid w:val="007677C5"/>
    <w:rsid w:val="00767A10"/>
    <w:rsid w:val="007701CA"/>
    <w:rsid w:val="0077033A"/>
    <w:rsid w:val="0077065C"/>
    <w:rsid w:val="00770B93"/>
    <w:rsid w:val="00771A89"/>
    <w:rsid w:val="0077281F"/>
    <w:rsid w:val="00772E9E"/>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0DD"/>
    <w:rsid w:val="00785BE7"/>
    <w:rsid w:val="0078609D"/>
    <w:rsid w:val="007874C5"/>
    <w:rsid w:val="007876B4"/>
    <w:rsid w:val="00787797"/>
    <w:rsid w:val="00790442"/>
    <w:rsid w:val="007904C3"/>
    <w:rsid w:val="00790E29"/>
    <w:rsid w:val="0079177E"/>
    <w:rsid w:val="007917DE"/>
    <w:rsid w:val="0079185E"/>
    <w:rsid w:val="00792342"/>
    <w:rsid w:val="007926FE"/>
    <w:rsid w:val="0079287E"/>
    <w:rsid w:val="00794BD5"/>
    <w:rsid w:val="0079591C"/>
    <w:rsid w:val="007959F8"/>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2A30"/>
    <w:rsid w:val="007B512A"/>
    <w:rsid w:val="007B65B8"/>
    <w:rsid w:val="007C0019"/>
    <w:rsid w:val="007C045C"/>
    <w:rsid w:val="007C05D3"/>
    <w:rsid w:val="007C2097"/>
    <w:rsid w:val="007C2BEF"/>
    <w:rsid w:val="007C36C9"/>
    <w:rsid w:val="007C3CC0"/>
    <w:rsid w:val="007C3E68"/>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5F81"/>
    <w:rsid w:val="007E6659"/>
    <w:rsid w:val="007E67DF"/>
    <w:rsid w:val="007E7E37"/>
    <w:rsid w:val="007F1925"/>
    <w:rsid w:val="007F19BF"/>
    <w:rsid w:val="007F1F17"/>
    <w:rsid w:val="007F3F7B"/>
    <w:rsid w:val="007F4A6C"/>
    <w:rsid w:val="007F553E"/>
    <w:rsid w:val="007F6559"/>
    <w:rsid w:val="007F732A"/>
    <w:rsid w:val="007F7DEA"/>
    <w:rsid w:val="0080031C"/>
    <w:rsid w:val="008004AA"/>
    <w:rsid w:val="0080056F"/>
    <w:rsid w:val="00801904"/>
    <w:rsid w:val="00802E9E"/>
    <w:rsid w:val="008051CB"/>
    <w:rsid w:val="008053D5"/>
    <w:rsid w:val="0080542B"/>
    <w:rsid w:val="00806007"/>
    <w:rsid w:val="0080667D"/>
    <w:rsid w:val="00806A43"/>
    <w:rsid w:val="008110F2"/>
    <w:rsid w:val="00812413"/>
    <w:rsid w:val="00815523"/>
    <w:rsid w:val="00815747"/>
    <w:rsid w:val="00816E7E"/>
    <w:rsid w:val="0081774F"/>
    <w:rsid w:val="00817803"/>
    <w:rsid w:val="008207F6"/>
    <w:rsid w:val="00820B77"/>
    <w:rsid w:val="00821324"/>
    <w:rsid w:val="0082138E"/>
    <w:rsid w:val="00823012"/>
    <w:rsid w:val="00823306"/>
    <w:rsid w:val="00823FB5"/>
    <w:rsid w:val="0082407B"/>
    <w:rsid w:val="0082411E"/>
    <w:rsid w:val="0082532A"/>
    <w:rsid w:val="00826AD2"/>
    <w:rsid w:val="008277AA"/>
    <w:rsid w:val="008279FA"/>
    <w:rsid w:val="008303F5"/>
    <w:rsid w:val="00830412"/>
    <w:rsid w:val="0083118B"/>
    <w:rsid w:val="008319A0"/>
    <w:rsid w:val="00831D71"/>
    <w:rsid w:val="0083274C"/>
    <w:rsid w:val="0083294C"/>
    <w:rsid w:val="00833024"/>
    <w:rsid w:val="00833026"/>
    <w:rsid w:val="008330B9"/>
    <w:rsid w:val="008333A6"/>
    <w:rsid w:val="00835B4A"/>
    <w:rsid w:val="008362A9"/>
    <w:rsid w:val="00837453"/>
    <w:rsid w:val="0083769C"/>
    <w:rsid w:val="00837C5C"/>
    <w:rsid w:val="00837F81"/>
    <w:rsid w:val="00840491"/>
    <w:rsid w:val="00840D69"/>
    <w:rsid w:val="00842024"/>
    <w:rsid w:val="00843C3C"/>
    <w:rsid w:val="008440E7"/>
    <w:rsid w:val="00844136"/>
    <w:rsid w:val="0084520A"/>
    <w:rsid w:val="0084533B"/>
    <w:rsid w:val="00846F8F"/>
    <w:rsid w:val="008471E2"/>
    <w:rsid w:val="008504A5"/>
    <w:rsid w:val="00851900"/>
    <w:rsid w:val="0085288C"/>
    <w:rsid w:val="0085391C"/>
    <w:rsid w:val="0085434F"/>
    <w:rsid w:val="0085690B"/>
    <w:rsid w:val="008570D1"/>
    <w:rsid w:val="00857B24"/>
    <w:rsid w:val="0086028F"/>
    <w:rsid w:val="00860626"/>
    <w:rsid w:val="00860CAF"/>
    <w:rsid w:val="008612A2"/>
    <w:rsid w:val="008614CC"/>
    <w:rsid w:val="0086179C"/>
    <w:rsid w:val="008623B9"/>
    <w:rsid w:val="008626E7"/>
    <w:rsid w:val="00863ECC"/>
    <w:rsid w:val="0086412F"/>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929"/>
    <w:rsid w:val="00880DFE"/>
    <w:rsid w:val="008810EC"/>
    <w:rsid w:val="00881AF1"/>
    <w:rsid w:val="00881D0F"/>
    <w:rsid w:val="00882FBA"/>
    <w:rsid w:val="00883DD8"/>
    <w:rsid w:val="00884B99"/>
    <w:rsid w:val="00884FEE"/>
    <w:rsid w:val="00885F92"/>
    <w:rsid w:val="00886CB3"/>
    <w:rsid w:val="0088746A"/>
    <w:rsid w:val="008878CF"/>
    <w:rsid w:val="00887DF5"/>
    <w:rsid w:val="00890A0C"/>
    <w:rsid w:val="008912D4"/>
    <w:rsid w:val="00891920"/>
    <w:rsid w:val="00891CDA"/>
    <w:rsid w:val="00891CE9"/>
    <w:rsid w:val="008921DF"/>
    <w:rsid w:val="0089316B"/>
    <w:rsid w:val="008936C7"/>
    <w:rsid w:val="0089397B"/>
    <w:rsid w:val="00893F9F"/>
    <w:rsid w:val="008941A7"/>
    <w:rsid w:val="00895361"/>
    <w:rsid w:val="00896A9C"/>
    <w:rsid w:val="00896B20"/>
    <w:rsid w:val="00896C57"/>
    <w:rsid w:val="008972C7"/>
    <w:rsid w:val="00897D5C"/>
    <w:rsid w:val="008A0A06"/>
    <w:rsid w:val="008A1A2C"/>
    <w:rsid w:val="008A2051"/>
    <w:rsid w:val="008A24AF"/>
    <w:rsid w:val="008A2F28"/>
    <w:rsid w:val="008A360E"/>
    <w:rsid w:val="008A4102"/>
    <w:rsid w:val="008A5CBC"/>
    <w:rsid w:val="008A5CDA"/>
    <w:rsid w:val="008A5DDC"/>
    <w:rsid w:val="008A6219"/>
    <w:rsid w:val="008A7868"/>
    <w:rsid w:val="008A7BC0"/>
    <w:rsid w:val="008A7C36"/>
    <w:rsid w:val="008A7FF1"/>
    <w:rsid w:val="008B184A"/>
    <w:rsid w:val="008B2D1C"/>
    <w:rsid w:val="008B3735"/>
    <w:rsid w:val="008B3DD8"/>
    <w:rsid w:val="008B44B7"/>
    <w:rsid w:val="008B4A96"/>
    <w:rsid w:val="008B5587"/>
    <w:rsid w:val="008B66F7"/>
    <w:rsid w:val="008B7172"/>
    <w:rsid w:val="008C04DE"/>
    <w:rsid w:val="008C3015"/>
    <w:rsid w:val="008C36CF"/>
    <w:rsid w:val="008C39EC"/>
    <w:rsid w:val="008C498E"/>
    <w:rsid w:val="008C56F4"/>
    <w:rsid w:val="008C5880"/>
    <w:rsid w:val="008C5FC2"/>
    <w:rsid w:val="008C6540"/>
    <w:rsid w:val="008C6814"/>
    <w:rsid w:val="008C69C7"/>
    <w:rsid w:val="008C76C0"/>
    <w:rsid w:val="008C7939"/>
    <w:rsid w:val="008D0230"/>
    <w:rsid w:val="008D029B"/>
    <w:rsid w:val="008D08B1"/>
    <w:rsid w:val="008D1A04"/>
    <w:rsid w:val="008D1F7B"/>
    <w:rsid w:val="008D23B1"/>
    <w:rsid w:val="008D2B2F"/>
    <w:rsid w:val="008D2F4F"/>
    <w:rsid w:val="008D4F32"/>
    <w:rsid w:val="008D7007"/>
    <w:rsid w:val="008D73FA"/>
    <w:rsid w:val="008D7BA6"/>
    <w:rsid w:val="008E1861"/>
    <w:rsid w:val="008E1F34"/>
    <w:rsid w:val="008E2483"/>
    <w:rsid w:val="008E295D"/>
    <w:rsid w:val="008E2D85"/>
    <w:rsid w:val="008E39B8"/>
    <w:rsid w:val="008E3F0C"/>
    <w:rsid w:val="008E4B9C"/>
    <w:rsid w:val="008E5224"/>
    <w:rsid w:val="008E5402"/>
    <w:rsid w:val="008E567D"/>
    <w:rsid w:val="008E5F59"/>
    <w:rsid w:val="008F0405"/>
    <w:rsid w:val="008F0488"/>
    <w:rsid w:val="008F192E"/>
    <w:rsid w:val="008F2746"/>
    <w:rsid w:val="008F499B"/>
    <w:rsid w:val="008F4E3B"/>
    <w:rsid w:val="008F5929"/>
    <w:rsid w:val="008F5993"/>
    <w:rsid w:val="008F5BB6"/>
    <w:rsid w:val="008F5E77"/>
    <w:rsid w:val="008F686C"/>
    <w:rsid w:val="008F731A"/>
    <w:rsid w:val="008F7F81"/>
    <w:rsid w:val="009020A5"/>
    <w:rsid w:val="00902E4E"/>
    <w:rsid w:val="00903156"/>
    <w:rsid w:val="00903452"/>
    <w:rsid w:val="009061C3"/>
    <w:rsid w:val="00906437"/>
    <w:rsid w:val="00906D09"/>
    <w:rsid w:val="00911404"/>
    <w:rsid w:val="009114B5"/>
    <w:rsid w:val="00911C06"/>
    <w:rsid w:val="009128B3"/>
    <w:rsid w:val="00912BC6"/>
    <w:rsid w:val="00912E68"/>
    <w:rsid w:val="0091374A"/>
    <w:rsid w:val="0091435E"/>
    <w:rsid w:val="009155D2"/>
    <w:rsid w:val="00915C49"/>
    <w:rsid w:val="00916705"/>
    <w:rsid w:val="00916FAA"/>
    <w:rsid w:val="00917096"/>
    <w:rsid w:val="00917AC1"/>
    <w:rsid w:val="009209A0"/>
    <w:rsid w:val="00920AB2"/>
    <w:rsid w:val="00921402"/>
    <w:rsid w:val="009219DC"/>
    <w:rsid w:val="00921C79"/>
    <w:rsid w:val="00922F67"/>
    <w:rsid w:val="0092330E"/>
    <w:rsid w:val="00923DA7"/>
    <w:rsid w:val="00924BCE"/>
    <w:rsid w:val="009252B7"/>
    <w:rsid w:val="00925761"/>
    <w:rsid w:val="00925D57"/>
    <w:rsid w:val="00926DF3"/>
    <w:rsid w:val="009279CB"/>
    <w:rsid w:val="0093187D"/>
    <w:rsid w:val="00931ADC"/>
    <w:rsid w:val="00931CBC"/>
    <w:rsid w:val="00932262"/>
    <w:rsid w:val="00932C3C"/>
    <w:rsid w:val="00933AC9"/>
    <w:rsid w:val="009365EE"/>
    <w:rsid w:val="009372DB"/>
    <w:rsid w:val="00937567"/>
    <w:rsid w:val="00937D4C"/>
    <w:rsid w:val="009412A6"/>
    <w:rsid w:val="009418AC"/>
    <w:rsid w:val="00942151"/>
    <w:rsid w:val="0094244A"/>
    <w:rsid w:val="00943FC3"/>
    <w:rsid w:val="009440D2"/>
    <w:rsid w:val="009444A3"/>
    <w:rsid w:val="00944758"/>
    <w:rsid w:val="009457B5"/>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A36"/>
    <w:rsid w:val="00982C75"/>
    <w:rsid w:val="00983BEE"/>
    <w:rsid w:val="00983FDA"/>
    <w:rsid w:val="00984B30"/>
    <w:rsid w:val="0098562A"/>
    <w:rsid w:val="0098587D"/>
    <w:rsid w:val="009865B2"/>
    <w:rsid w:val="00986CE3"/>
    <w:rsid w:val="00990A11"/>
    <w:rsid w:val="00990BFE"/>
    <w:rsid w:val="00990CC3"/>
    <w:rsid w:val="00990E74"/>
    <w:rsid w:val="009910BA"/>
    <w:rsid w:val="00991550"/>
    <w:rsid w:val="00991B88"/>
    <w:rsid w:val="00991D51"/>
    <w:rsid w:val="00993B3B"/>
    <w:rsid w:val="009944D4"/>
    <w:rsid w:val="00995480"/>
    <w:rsid w:val="00995A7C"/>
    <w:rsid w:val="00995F9B"/>
    <w:rsid w:val="00996905"/>
    <w:rsid w:val="00997491"/>
    <w:rsid w:val="00997826"/>
    <w:rsid w:val="00997907"/>
    <w:rsid w:val="009A0313"/>
    <w:rsid w:val="009A0E3B"/>
    <w:rsid w:val="009A2A63"/>
    <w:rsid w:val="009A3404"/>
    <w:rsid w:val="009A34F9"/>
    <w:rsid w:val="009A3F59"/>
    <w:rsid w:val="009A4172"/>
    <w:rsid w:val="009A579D"/>
    <w:rsid w:val="009A6347"/>
    <w:rsid w:val="009A753B"/>
    <w:rsid w:val="009A76EE"/>
    <w:rsid w:val="009A7B6C"/>
    <w:rsid w:val="009B0722"/>
    <w:rsid w:val="009B0A03"/>
    <w:rsid w:val="009B19BB"/>
    <w:rsid w:val="009B29C3"/>
    <w:rsid w:val="009B6155"/>
    <w:rsid w:val="009B6694"/>
    <w:rsid w:val="009B682C"/>
    <w:rsid w:val="009B7973"/>
    <w:rsid w:val="009B7E69"/>
    <w:rsid w:val="009C09DE"/>
    <w:rsid w:val="009C16D2"/>
    <w:rsid w:val="009C2083"/>
    <w:rsid w:val="009C21F8"/>
    <w:rsid w:val="009C28AE"/>
    <w:rsid w:val="009C308E"/>
    <w:rsid w:val="009C4D50"/>
    <w:rsid w:val="009C5121"/>
    <w:rsid w:val="009C599E"/>
    <w:rsid w:val="009C5C96"/>
    <w:rsid w:val="009C643E"/>
    <w:rsid w:val="009C7312"/>
    <w:rsid w:val="009C73D2"/>
    <w:rsid w:val="009C7620"/>
    <w:rsid w:val="009D0347"/>
    <w:rsid w:val="009D0F3B"/>
    <w:rsid w:val="009D16A6"/>
    <w:rsid w:val="009D188E"/>
    <w:rsid w:val="009D19E1"/>
    <w:rsid w:val="009D2B5A"/>
    <w:rsid w:val="009D3B50"/>
    <w:rsid w:val="009D3D97"/>
    <w:rsid w:val="009D462D"/>
    <w:rsid w:val="009D587D"/>
    <w:rsid w:val="009D6222"/>
    <w:rsid w:val="009D630A"/>
    <w:rsid w:val="009D6606"/>
    <w:rsid w:val="009D67F1"/>
    <w:rsid w:val="009D70BE"/>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E0A"/>
    <w:rsid w:val="009F6FFA"/>
    <w:rsid w:val="009F7162"/>
    <w:rsid w:val="009F734F"/>
    <w:rsid w:val="009F7CF1"/>
    <w:rsid w:val="00A00943"/>
    <w:rsid w:val="00A00CEC"/>
    <w:rsid w:val="00A00F0F"/>
    <w:rsid w:val="00A01501"/>
    <w:rsid w:val="00A038FD"/>
    <w:rsid w:val="00A041FD"/>
    <w:rsid w:val="00A04A02"/>
    <w:rsid w:val="00A05200"/>
    <w:rsid w:val="00A06052"/>
    <w:rsid w:val="00A06D29"/>
    <w:rsid w:val="00A07009"/>
    <w:rsid w:val="00A10270"/>
    <w:rsid w:val="00A10EEC"/>
    <w:rsid w:val="00A12F66"/>
    <w:rsid w:val="00A133A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37541"/>
    <w:rsid w:val="00A402CD"/>
    <w:rsid w:val="00A406E1"/>
    <w:rsid w:val="00A40F15"/>
    <w:rsid w:val="00A45599"/>
    <w:rsid w:val="00A455FB"/>
    <w:rsid w:val="00A45AE2"/>
    <w:rsid w:val="00A46805"/>
    <w:rsid w:val="00A469AE"/>
    <w:rsid w:val="00A4717C"/>
    <w:rsid w:val="00A473CE"/>
    <w:rsid w:val="00A47E70"/>
    <w:rsid w:val="00A50886"/>
    <w:rsid w:val="00A52097"/>
    <w:rsid w:val="00A535E6"/>
    <w:rsid w:val="00A53D82"/>
    <w:rsid w:val="00A55A58"/>
    <w:rsid w:val="00A55CAC"/>
    <w:rsid w:val="00A5645E"/>
    <w:rsid w:val="00A60317"/>
    <w:rsid w:val="00A61ACA"/>
    <w:rsid w:val="00A63BB5"/>
    <w:rsid w:val="00A63D3F"/>
    <w:rsid w:val="00A64CFC"/>
    <w:rsid w:val="00A65571"/>
    <w:rsid w:val="00A65B52"/>
    <w:rsid w:val="00A66562"/>
    <w:rsid w:val="00A668DA"/>
    <w:rsid w:val="00A6760B"/>
    <w:rsid w:val="00A67D1E"/>
    <w:rsid w:val="00A67D38"/>
    <w:rsid w:val="00A67DEB"/>
    <w:rsid w:val="00A67F13"/>
    <w:rsid w:val="00A7091A"/>
    <w:rsid w:val="00A7183D"/>
    <w:rsid w:val="00A7186D"/>
    <w:rsid w:val="00A72E11"/>
    <w:rsid w:val="00A72E79"/>
    <w:rsid w:val="00A7318F"/>
    <w:rsid w:val="00A7351F"/>
    <w:rsid w:val="00A7392C"/>
    <w:rsid w:val="00A74101"/>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AAF"/>
    <w:rsid w:val="00A86C52"/>
    <w:rsid w:val="00A86C61"/>
    <w:rsid w:val="00A901D0"/>
    <w:rsid w:val="00A90318"/>
    <w:rsid w:val="00A90E25"/>
    <w:rsid w:val="00A91677"/>
    <w:rsid w:val="00A91C8A"/>
    <w:rsid w:val="00A92CAB"/>
    <w:rsid w:val="00A946BD"/>
    <w:rsid w:val="00A94CE5"/>
    <w:rsid w:val="00A96001"/>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4D0"/>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1B23"/>
    <w:rsid w:val="00AE234E"/>
    <w:rsid w:val="00AE2ED3"/>
    <w:rsid w:val="00AE2FC7"/>
    <w:rsid w:val="00AE2FE1"/>
    <w:rsid w:val="00AE41C0"/>
    <w:rsid w:val="00AE4EB4"/>
    <w:rsid w:val="00AE510D"/>
    <w:rsid w:val="00AE52E7"/>
    <w:rsid w:val="00AE5535"/>
    <w:rsid w:val="00AE5F6B"/>
    <w:rsid w:val="00AE6193"/>
    <w:rsid w:val="00AF0539"/>
    <w:rsid w:val="00AF2408"/>
    <w:rsid w:val="00AF28D2"/>
    <w:rsid w:val="00AF476C"/>
    <w:rsid w:val="00AF5E79"/>
    <w:rsid w:val="00AF5F85"/>
    <w:rsid w:val="00AF64EC"/>
    <w:rsid w:val="00AF6635"/>
    <w:rsid w:val="00AF6F1B"/>
    <w:rsid w:val="00B00443"/>
    <w:rsid w:val="00B00457"/>
    <w:rsid w:val="00B007FA"/>
    <w:rsid w:val="00B0127D"/>
    <w:rsid w:val="00B01D2F"/>
    <w:rsid w:val="00B01E66"/>
    <w:rsid w:val="00B023D2"/>
    <w:rsid w:val="00B03869"/>
    <w:rsid w:val="00B039BD"/>
    <w:rsid w:val="00B039D3"/>
    <w:rsid w:val="00B044B7"/>
    <w:rsid w:val="00B046F7"/>
    <w:rsid w:val="00B04BCD"/>
    <w:rsid w:val="00B061CC"/>
    <w:rsid w:val="00B0638B"/>
    <w:rsid w:val="00B06679"/>
    <w:rsid w:val="00B067DD"/>
    <w:rsid w:val="00B075A8"/>
    <w:rsid w:val="00B07B2B"/>
    <w:rsid w:val="00B110AE"/>
    <w:rsid w:val="00B129D8"/>
    <w:rsid w:val="00B12C9E"/>
    <w:rsid w:val="00B14996"/>
    <w:rsid w:val="00B14A46"/>
    <w:rsid w:val="00B15941"/>
    <w:rsid w:val="00B15BA5"/>
    <w:rsid w:val="00B16615"/>
    <w:rsid w:val="00B1792A"/>
    <w:rsid w:val="00B20CB3"/>
    <w:rsid w:val="00B21107"/>
    <w:rsid w:val="00B21350"/>
    <w:rsid w:val="00B21E6E"/>
    <w:rsid w:val="00B23961"/>
    <w:rsid w:val="00B239AB"/>
    <w:rsid w:val="00B23BD6"/>
    <w:rsid w:val="00B2521F"/>
    <w:rsid w:val="00B258BB"/>
    <w:rsid w:val="00B269C3"/>
    <w:rsid w:val="00B26B5D"/>
    <w:rsid w:val="00B27D66"/>
    <w:rsid w:val="00B27D6B"/>
    <w:rsid w:val="00B30A37"/>
    <w:rsid w:val="00B30EFF"/>
    <w:rsid w:val="00B32E76"/>
    <w:rsid w:val="00B343BE"/>
    <w:rsid w:val="00B347D8"/>
    <w:rsid w:val="00B34AFF"/>
    <w:rsid w:val="00B35E8E"/>
    <w:rsid w:val="00B35F71"/>
    <w:rsid w:val="00B36CF1"/>
    <w:rsid w:val="00B3721B"/>
    <w:rsid w:val="00B373F0"/>
    <w:rsid w:val="00B37504"/>
    <w:rsid w:val="00B37CFE"/>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0262"/>
    <w:rsid w:val="00B60D67"/>
    <w:rsid w:val="00B61506"/>
    <w:rsid w:val="00B61757"/>
    <w:rsid w:val="00B61C87"/>
    <w:rsid w:val="00B628AC"/>
    <w:rsid w:val="00B62B12"/>
    <w:rsid w:val="00B633F2"/>
    <w:rsid w:val="00B6463F"/>
    <w:rsid w:val="00B64E55"/>
    <w:rsid w:val="00B65378"/>
    <w:rsid w:val="00B65C9B"/>
    <w:rsid w:val="00B6604B"/>
    <w:rsid w:val="00B662D9"/>
    <w:rsid w:val="00B67248"/>
    <w:rsid w:val="00B67B97"/>
    <w:rsid w:val="00B67E2A"/>
    <w:rsid w:val="00B714BD"/>
    <w:rsid w:val="00B71F78"/>
    <w:rsid w:val="00B7238C"/>
    <w:rsid w:val="00B72812"/>
    <w:rsid w:val="00B742BD"/>
    <w:rsid w:val="00B743F8"/>
    <w:rsid w:val="00B7755E"/>
    <w:rsid w:val="00B80758"/>
    <w:rsid w:val="00B822D8"/>
    <w:rsid w:val="00B8321F"/>
    <w:rsid w:val="00B83F1A"/>
    <w:rsid w:val="00B858F0"/>
    <w:rsid w:val="00B860E1"/>
    <w:rsid w:val="00B8695A"/>
    <w:rsid w:val="00B875B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9F8"/>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3CB"/>
    <w:rsid w:val="00BC15B0"/>
    <w:rsid w:val="00BC190D"/>
    <w:rsid w:val="00BC2054"/>
    <w:rsid w:val="00BC29F1"/>
    <w:rsid w:val="00BC3193"/>
    <w:rsid w:val="00BC546E"/>
    <w:rsid w:val="00BC5634"/>
    <w:rsid w:val="00BC5635"/>
    <w:rsid w:val="00BC587F"/>
    <w:rsid w:val="00BC5A92"/>
    <w:rsid w:val="00BC5ED1"/>
    <w:rsid w:val="00BC5F10"/>
    <w:rsid w:val="00BC5FF2"/>
    <w:rsid w:val="00BC7928"/>
    <w:rsid w:val="00BC7E42"/>
    <w:rsid w:val="00BD028F"/>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0E21"/>
    <w:rsid w:val="00BE129B"/>
    <w:rsid w:val="00BE1D2E"/>
    <w:rsid w:val="00BE2BDC"/>
    <w:rsid w:val="00BE3303"/>
    <w:rsid w:val="00BE3520"/>
    <w:rsid w:val="00BE3C94"/>
    <w:rsid w:val="00BE4394"/>
    <w:rsid w:val="00BE493E"/>
    <w:rsid w:val="00BE5B60"/>
    <w:rsid w:val="00BF015C"/>
    <w:rsid w:val="00BF0850"/>
    <w:rsid w:val="00BF099F"/>
    <w:rsid w:val="00BF1645"/>
    <w:rsid w:val="00BF16F6"/>
    <w:rsid w:val="00BF187B"/>
    <w:rsid w:val="00BF1B85"/>
    <w:rsid w:val="00BF2765"/>
    <w:rsid w:val="00BF315E"/>
    <w:rsid w:val="00BF3ECF"/>
    <w:rsid w:val="00BF446A"/>
    <w:rsid w:val="00BF4FA1"/>
    <w:rsid w:val="00BF55D9"/>
    <w:rsid w:val="00BF6103"/>
    <w:rsid w:val="00BF61E7"/>
    <w:rsid w:val="00BF62CA"/>
    <w:rsid w:val="00BF6E2B"/>
    <w:rsid w:val="00BF7216"/>
    <w:rsid w:val="00C008F7"/>
    <w:rsid w:val="00C00BC3"/>
    <w:rsid w:val="00C01215"/>
    <w:rsid w:val="00C013F8"/>
    <w:rsid w:val="00C02010"/>
    <w:rsid w:val="00C02102"/>
    <w:rsid w:val="00C02AA4"/>
    <w:rsid w:val="00C02CBD"/>
    <w:rsid w:val="00C04406"/>
    <w:rsid w:val="00C04C96"/>
    <w:rsid w:val="00C0584E"/>
    <w:rsid w:val="00C05D8C"/>
    <w:rsid w:val="00C06DBC"/>
    <w:rsid w:val="00C0700C"/>
    <w:rsid w:val="00C07404"/>
    <w:rsid w:val="00C07978"/>
    <w:rsid w:val="00C07B7E"/>
    <w:rsid w:val="00C1093E"/>
    <w:rsid w:val="00C11180"/>
    <w:rsid w:val="00C11904"/>
    <w:rsid w:val="00C11FD8"/>
    <w:rsid w:val="00C120F6"/>
    <w:rsid w:val="00C122DC"/>
    <w:rsid w:val="00C12417"/>
    <w:rsid w:val="00C12E87"/>
    <w:rsid w:val="00C13E90"/>
    <w:rsid w:val="00C143A9"/>
    <w:rsid w:val="00C14E2E"/>
    <w:rsid w:val="00C15851"/>
    <w:rsid w:val="00C1675B"/>
    <w:rsid w:val="00C16DA6"/>
    <w:rsid w:val="00C206A4"/>
    <w:rsid w:val="00C20758"/>
    <w:rsid w:val="00C214FA"/>
    <w:rsid w:val="00C2200F"/>
    <w:rsid w:val="00C22DE7"/>
    <w:rsid w:val="00C23657"/>
    <w:rsid w:val="00C23931"/>
    <w:rsid w:val="00C24597"/>
    <w:rsid w:val="00C25892"/>
    <w:rsid w:val="00C25943"/>
    <w:rsid w:val="00C261BA"/>
    <w:rsid w:val="00C26C9A"/>
    <w:rsid w:val="00C277C5"/>
    <w:rsid w:val="00C27B7E"/>
    <w:rsid w:val="00C27C84"/>
    <w:rsid w:val="00C30067"/>
    <w:rsid w:val="00C3177C"/>
    <w:rsid w:val="00C31851"/>
    <w:rsid w:val="00C32D6F"/>
    <w:rsid w:val="00C33585"/>
    <w:rsid w:val="00C33DB8"/>
    <w:rsid w:val="00C33EC4"/>
    <w:rsid w:val="00C34608"/>
    <w:rsid w:val="00C34921"/>
    <w:rsid w:val="00C3516C"/>
    <w:rsid w:val="00C35687"/>
    <w:rsid w:val="00C409A1"/>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618F"/>
    <w:rsid w:val="00C5750B"/>
    <w:rsid w:val="00C575A1"/>
    <w:rsid w:val="00C57E28"/>
    <w:rsid w:val="00C606BE"/>
    <w:rsid w:val="00C6183D"/>
    <w:rsid w:val="00C6186E"/>
    <w:rsid w:val="00C62069"/>
    <w:rsid w:val="00C627FF"/>
    <w:rsid w:val="00C634C8"/>
    <w:rsid w:val="00C63F10"/>
    <w:rsid w:val="00C6489D"/>
    <w:rsid w:val="00C64D95"/>
    <w:rsid w:val="00C64F50"/>
    <w:rsid w:val="00C6518B"/>
    <w:rsid w:val="00C65F25"/>
    <w:rsid w:val="00C661BF"/>
    <w:rsid w:val="00C66667"/>
    <w:rsid w:val="00C66AB0"/>
    <w:rsid w:val="00C66B5F"/>
    <w:rsid w:val="00C67500"/>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35"/>
    <w:rsid w:val="00C82566"/>
    <w:rsid w:val="00C826F6"/>
    <w:rsid w:val="00C82BEB"/>
    <w:rsid w:val="00C83527"/>
    <w:rsid w:val="00C83F06"/>
    <w:rsid w:val="00C84C0A"/>
    <w:rsid w:val="00C85747"/>
    <w:rsid w:val="00C86756"/>
    <w:rsid w:val="00C879F9"/>
    <w:rsid w:val="00C87BB0"/>
    <w:rsid w:val="00C92EBC"/>
    <w:rsid w:val="00C93409"/>
    <w:rsid w:val="00C9377F"/>
    <w:rsid w:val="00C93F73"/>
    <w:rsid w:val="00C948B4"/>
    <w:rsid w:val="00C94FC4"/>
    <w:rsid w:val="00C95985"/>
    <w:rsid w:val="00C95AFD"/>
    <w:rsid w:val="00C96553"/>
    <w:rsid w:val="00C96D38"/>
    <w:rsid w:val="00C97860"/>
    <w:rsid w:val="00C97FC3"/>
    <w:rsid w:val="00CA17D9"/>
    <w:rsid w:val="00CA2361"/>
    <w:rsid w:val="00CA256A"/>
    <w:rsid w:val="00CA2EE5"/>
    <w:rsid w:val="00CA313B"/>
    <w:rsid w:val="00CA33A0"/>
    <w:rsid w:val="00CA3541"/>
    <w:rsid w:val="00CA4CD4"/>
    <w:rsid w:val="00CA51E1"/>
    <w:rsid w:val="00CA52A3"/>
    <w:rsid w:val="00CA59FF"/>
    <w:rsid w:val="00CA73D0"/>
    <w:rsid w:val="00CA7890"/>
    <w:rsid w:val="00CA7C0D"/>
    <w:rsid w:val="00CB10CC"/>
    <w:rsid w:val="00CB1227"/>
    <w:rsid w:val="00CB3133"/>
    <w:rsid w:val="00CB449B"/>
    <w:rsid w:val="00CB5BF6"/>
    <w:rsid w:val="00CB5CD7"/>
    <w:rsid w:val="00CB718C"/>
    <w:rsid w:val="00CC02B7"/>
    <w:rsid w:val="00CC07C7"/>
    <w:rsid w:val="00CC1B11"/>
    <w:rsid w:val="00CC223A"/>
    <w:rsid w:val="00CC2814"/>
    <w:rsid w:val="00CC33A8"/>
    <w:rsid w:val="00CC4834"/>
    <w:rsid w:val="00CC4846"/>
    <w:rsid w:val="00CC4887"/>
    <w:rsid w:val="00CC4AE7"/>
    <w:rsid w:val="00CC5026"/>
    <w:rsid w:val="00CC5082"/>
    <w:rsid w:val="00CC57FD"/>
    <w:rsid w:val="00CC5E44"/>
    <w:rsid w:val="00CC7DBC"/>
    <w:rsid w:val="00CC7F50"/>
    <w:rsid w:val="00CD01F0"/>
    <w:rsid w:val="00CD0574"/>
    <w:rsid w:val="00CD196B"/>
    <w:rsid w:val="00CD1BC1"/>
    <w:rsid w:val="00CD1D80"/>
    <w:rsid w:val="00CD2940"/>
    <w:rsid w:val="00CD62C3"/>
    <w:rsid w:val="00CD7D1F"/>
    <w:rsid w:val="00CE029F"/>
    <w:rsid w:val="00CE0A2B"/>
    <w:rsid w:val="00CE132A"/>
    <w:rsid w:val="00CE1C30"/>
    <w:rsid w:val="00CE246C"/>
    <w:rsid w:val="00CE2AA2"/>
    <w:rsid w:val="00CE4217"/>
    <w:rsid w:val="00CE5138"/>
    <w:rsid w:val="00CE536E"/>
    <w:rsid w:val="00CE5FE0"/>
    <w:rsid w:val="00CE771F"/>
    <w:rsid w:val="00CE7ECA"/>
    <w:rsid w:val="00CF277A"/>
    <w:rsid w:val="00CF2B30"/>
    <w:rsid w:val="00CF34BC"/>
    <w:rsid w:val="00CF43BF"/>
    <w:rsid w:val="00CF4872"/>
    <w:rsid w:val="00CF4C4D"/>
    <w:rsid w:val="00CF5980"/>
    <w:rsid w:val="00CF59FE"/>
    <w:rsid w:val="00CF5E3E"/>
    <w:rsid w:val="00CF691C"/>
    <w:rsid w:val="00CF7A07"/>
    <w:rsid w:val="00D00934"/>
    <w:rsid w:val="00D019E7"/>
    <w:rsid w:val="00D01E78"/>
    <w:rsid w:val="00D030F5"/>
    <w:rsid w:val="00D0392C"/>
    <w:rsid w:val="00D03DC5"/>
    <w:rsid w:val="00D03F9A"/>
    <w:rsid w:val="00D045C4"/>
    <w:rsid w:val="00D048CE"/>
    <w:rsid w:val="00D06E43"/>
    <w:rsid w:val="00D100B2"/>
    <w:rsid w:val="00D103DD"/>
    <w:rsid w:val="00D10784"/>
    <w:rsid w:val="00D1377C"/>
    <w:rsid w:val="00D13ABA"/>
    <w:rsid w:val="00D13BDE"/>
    <w:rsid w:val="00D13DA8"/>
    <w:rsid w:val="00D14762"/>
    <w:rsid w:val="00D14AC5"/>
    <w:rsid w:val="00D1550D"/>
    <w:rsid w:val="00D15761"/>
    <w:rsid w:val="00D15A9F"/>
    <w:rsid w:val="00D15B5B"/>
    <w:rsid w:val="00D15F1A"/>
    <w:rsid w:val="00D1671C"/>
    <w:rsid w:val="00D1711F"/>
    <w:rsid w:val="00D17937"/>
    <w:rsid w:val="00D2030B"/>
    <w:rsid w:val="00D20368"/>
    <w:rsid w:val="00D20946"/>
    <w:rsid w:val="00D20FE5"/>
    <w:rsid w:val="00D218EE"/>
    <w:rsid w:val="00D2208E"/>
    <w:rsid w:val="00D2249C"/>
    <w:rsid w:val="00D23429"/>
    <w:rsid w:val="00D24F23"/>
    <w:rsid w:val="00D2527D"/>
    <w:rsid w:val="00D258A7"/>
    <w:rsid w:val="00D26349"/>
    <w:rsid w:val="00D26471"/>
    <w:rsid w:val="00D2666E"/>
    <w:rsid w:val="00D27A04"/>
    <w:rsid w:val="00D27B8B"/>
    <w:rsid w:val="00D30DE9"/>
    <w:rsid w:val="00D31C10"/>
    <w:rsid w:val="00D3284E"/>
    <w:rsid w:val="00D32BC5"/>
    <w:rsid w:val="00D32C85"/>
    <w:rsid w:val="00D34C3A"/>
    <w:rsid w:val="00D35695"/>
    <w:rsid w:val="00D35AED"/>
    <w:rsid w:val="00D36F52"/>
    <w:rsid w:val="00D37555"/>
    <w:rsid w:val="00D37ECB"/>
    <w:rsid w:val="00D37FCC"/>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2A5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0DD4"/>
    <w:rsid w:val="00D81546"/>
    <w:rsid w:val="00D82E08"/>
    <w:rsid w:val="00D8372E"/>
    <w:rsid w:val="00D83CD1"/>
    <w:rsid w:val="00D844C5"/>
    <w:rsid w:val="00D8458C"/>
    <w:rsid w:val="00D84EF9"/>
    <w:rsid w:val="00D8594F"/>
    <w:rsid w:val="00D864DC"/>
    <w:rsid w:val="00D86F90"/>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820"/>
    <w:rsid w:val="00DA4DC8"/>
    <w:rsid w:val="00DA5300"/>
    <w:rsid w:val="00DA5E86"/>
    <w:rsid w:val="00DA6997"/>
    <w:rsid w:val="00DB0306"/>
    <w:rsid w:val="00DB0872"/>
    <w:rsid w:val="00DB0E91"/>
    <w:rsid w:val="00DB1371"/>
    <w:rsid w:val="00DB13C8"/>
    <w:rsid w:val="00DB2567"/>
    <w:rsid w:val="00DB3FA6"/>
    <w:rsid w:val="00DB485B"/>
    <w:rsid w:val="00DB6903"/>
    <w:rsid w:val="00DB7C08"/>
    <w:rsid w:val="00DB7C33"/>
    <w:rsid w:val="00DB7E2A"/>
    <w:rsid w:val="00DB7E3F"/>
    <w:rsid w:val="00DB7F28"/>
    <w:rsid w:val="00DC12B4"/>
    <w:rsid w:val="00DC1F0B"/>
    <w:rsid w:val="00DC278B"/>
    <w:rsid w:val="00DC2F85"/>
    <w:rsid w:val="00DC317C"/>
    <w:rsid w:val="00DC3C49"/>
    <w:rsid w:val="00DC3D37"/>
    <w:rsid w:val="00DC4101"/>
    <w:rsid w:val="00DC452B"/>
    <w:rsid w:val="00DC5AF5"/>
    <w:rsid w:val="00DC6115"/>
    <w:rsid w:val="00DC6382"/>
    <w:rsid w:val="00DC7641"/>
    <w:rsid w:val="00DC764D"/>
    <w:rsid w:val="00DC7AE2"/>
    <w:rsid w:val="00DD1BA4"/>
    <w:rsid w:val="00DD238A"/>
    <w:rsid w:val="00DD24DF"/>
    <w:rsid w:val="00DD2571"/>
    <w:rsid w:val="00DD26C8"/>
    <w:rsid w:val="00DD2BB8"/>
    <w:rsid w:val="00DD31F2"/>
    <w:rsid w:val="00DD6D8D"/>
    <w:rsid w:val="00DD727D"/>
    <w:rsid w:val="00DD755A"/>
    <w:rsid w:val="00DD7878"/>
    <w:rsid w:val="00DE0994"/>
    <w:rsid w:val="00DE1F86"/>
    <w:rsid w:val="00DE299E"/>
    <w:rsid w:val="00DE3068"/>
    <w:rsid w:val="00DE34CF"/>
    <w:rsid w:val="00DE35E8"/>
    <w:rsid w:val="00DE3D47"/>
    <w:rsid w:val="00DE3FF1"/>
    <w:rsid w:val="00DE4026"/>
    <w:rsid w:val="00DE498F"/>
    <w:rsid w:val="00DE4A7A"/>
    <w:rsid w:val="00DE6C05"/>
    <w:rsid w:val="00DE73D1"/>
    <w:rsid w:val="00DE7917"/>
    <w:rsid w:val="00DE7BE2"/>
    <w:rsid w:val="00DF0A77"/>
    <w:rsid w:val="00DF0B52"/>
    <w:rsid w:val="00DF26DB"/>
    <w:rsid w:val="00DF28BC"/>
    <w:rsid w:val="00DF2954"/>
    <w:rsid w:val="00DF3A73"/>
    <w:rsid w:val="00DF3A77"/>
    <w:rsid w:val="00DF3FC0"/>
    <w:rsid w:val="00DF439D"/>
    <w:rsid w:val="00DF4D0E"/>
    <w:rsid w:val="00DF4DAB"/>
    <w:rsid w:val="00DF695D"/>
    <w:rsid w:val="00DF7F79"/>
    <w:rsid w:val="00E00A96"/>
    <w:rsid w:val="00E00D01"/>
    <w:rsid w:val="00E0125F"/>
    <w:rsid w:val="00E01A30"/>
    <w:rsid w:val="00E01EF3"/>
    <w:rsid w:val="00E01FA8"/>
    <w:rsid w:val="00E023E7"/>
    <w:rsid w:val="00E02D89"/>
    <w:rsid w:val="00E02F4D"/>
    <w:rsid w:val="00E039A5"/>
    <w:rsid w:val="00E03C76"/>
    <w:rsid w:val="00E0501A"/>
    <w:rsid w:val="00E0647D"/>
    <w:rsid w:val="00E06E94"/>
    <w:rsid w:val="00E073E2"/>
    <w:rsid w:val="00E07957"/>
    <w:rsid w:val="00E07EAF"/>
    <w:rsid w:val="00E1134C"/>
    <w:rsid w:val="00E119F6"/>
    <w:rsid w:val="00E12085"/>
    <w:rsid w:val="00E123CD"/>
    <w:rsid w:val="00E12451"/>
    <w:rsid w:val="00E12DF2"/>
    <w:rsid w:val="00E131DA"/>
    <w:rsid w:val="00E133E0"/>
    <w:rsid w:val="00E144E2"/>
    <w:rsid w:val="00E1480E"/>
    <w:rsid w:val="00E153F2"/>
    <w:rsid w:val="00E159AB"/>
    <w:rsid w:val="00E15DFF"/>
    <w:rsid w:val="00E16123"/>
    <w:rsid w:val="00E16E5C"/>
    <w:rsid w:val="00E175F8"/>
    <w:rsid w:val="00E17B41"/>
    <w:rsid w:val="00E204EA"/>
    <w:rsid w:val="00E21950"/>
    <w:rsid w:val="00E22463"/>
    <w:rsid w:val="00E22564"/>
    <w:rsid w:val="00E22A86"/>
    <w:rsid w:val="00E23651"/>
    <w:rsid w:val="00E23E11"/>
    <w:rsid w:val="00E25588"/>
    <w:rsid w:val="00E2627B"/>
    <w:rsid w:val="00E263E0"/>
    <w:rsid w:val="00E265D3"/>
    <w:rsid w:val="00E2778E"/>
    <w:rsid w:val="00E30B3D"/>
    <w:rsid w:val="00E31669"/>
    <w:rsid w:val="00E33E3F"/>
    <w:rsid w:val="00E3478D"/>
    <w:rsid w:val="00E34E2C"/>
    <w:rsid w:val="00E35403"/>
    <w:rsid w:val="00E35879"/>
    <w:rsid w:val="00E35FC9"/>
    <w:rsid w:val="00E373DA"/>
    <w:rsid w:val="00E4040B"/>
    <w:rsid w:val="00E4164F"/>
    <w:rsid w:val="00E41FD1"/>
    <w:rsid w:val="00E4267D"/>
    <w:rsid w:val="00E42D54"/>
    <w:rsid w:val="00E42EC8"/>
    <w:rsid w:val="00E4465C"/>
    <w:rsid w:val="00E46A54"/>
    <w:rsid w:val="00E47677"/>
    <w:rsid w:val="00E47A8A"/>
    <w:rsid w:val="00E5064B"/>
    <w:rsid w:val="00E514E0"/>
    <w:rsid w:val="00E525FD"/>
    <w:rsid w:val="00E52926"/>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2D51"/>
    <w:rsid w:val="00E638CE"/>
    <w:rsid w:val="00E63AC1"/>
    <w:rsid w:val="00E63E3B"/>
    <w:rsid w:val="00E64C69"/>
    <w:rsid w:val="00E65949"/>
    <w:rsid w:val="00E65978"/>
    <w:rsid w:val="00E66B28"/>
    <w:rsid w:val="00E679F4"/>
    <w:rsid w:val="00E70A07"/>
    <w:rsid w:val="00E71AA1"/>
    <w:rsid w:val="00E71BCE"/>
    <w:rsid w:val="00E7253C"/>
    <w:rsid w:val="00E73412"/>
    <w:rsid w:val="00E739F5"/>
    <w:rsid w:val="00E73A81"/>
    <w:rsid w:val="00E73E07"/>
    <w:rsid w:val="00E752D3"/>
    <w:rsid w:val="00E75EBF"/>
    <w:rsid w:val="00E75F64"/>
    <w:rsid w:val="00E76352"/>
    <w:rsid w:val="00E76404"/>
    <w:rsid w:val="00E777DF"/>
    <w:rsid w:val="00E77858"/>
    <w:rsid w:val="00E80D36"/>
    <w:rsid w:val="00E8302B"/>
    <w:rsid w:val="00E83D3F"/>
    <w:rsid w:val="00E83F38"/>
    <w:rsid w:val="00E86137"/>
    <w:rsid w:val="00E86288"/>
    <w:rsid w:val="00E86420"/>
    <w:rsid w:val="00E86467"/>
    <w:rsid w:val="00E871BE"/>
    <w:rsid w:val="00E87345"/>
    <w:rsid w:val="00E87DD3"/>
    <w:rsid w:val="00E90703"/>
    <w:rsid w:val="00E91C41"/>
    <w:rsid w:val="00E91D2D"/>
    <w:rsid w:val="00E922C9"/>
    <w:rsid w:val="00E9233E"/>
    <w:rsid w:val="00E92575"/>
    <w:rsid w:val="00E933B8"/>
    <w:rsid w:val="00E94D28"/>
    <w:rsid w:val="00E964DB"/>
    <w:rsid w:val="00E970A6"/>
    <w:rsid w:val="00E9799C"/>
    <w:rsid w:val="00EA0668"/>
    <w:rsid w:val="00EA127F"/>
    <w:rsid w:val="00EA12D3"/>
    <w:rsid w:val="00EA186C"/>
    <w:rsid w:val="00EA18B8"/>
    <w:rsid w:val="00EA1FFC"/>
    <w:rsid w:val="00EA2979"/>
    <w:rsid w:val="00EA311C"/>
    <w:rsid w:val="00EA337C"/>
    <w:rsid w:val="00EA3D56"/>
    <w:rsid w:val="00EA3F1D"/>
    <w:rsid w:val="00EA4458"/>
    <w:rsid w:val="00EA4749"/>
    <w:rsid w:val="00EA4B82"/>
    <w:rsid w:val="00EA4CC8"/>
    <w:rsid w:val="00EA51C6"/>
    <w:rsid w:val="00EA5B4F"/>
    <w:rsid w:val="00EA5BE1"/>
    <w:rsid w:val="00EA7D87"/>
    <w:rsid w:val="00EA7FA8"/>
    <w:rsid w:val="00EB125E"/>
    <w:rsid w:val="00EB243E"/>
    <w:rsid w:val="00EB27F1"/>
    <w:rsid w:val="00EB345E"/>
    <w:rsid w:val="00EB3D0C"/>
    <w:rsid w:val="00EB408A"/>
    <w:rsid w:val="00EB5CFD"/>
    <w:rsid w:val="00EB6629"/>
    <w:rsid w:val="00EC030D"/>
    <w:rsid w:val="00EC0782"/>
    <w:rsid w:val="00EC0C4E"/>
    <w:rsid w:val="00EC0DB6"/>
    <w:rsid w:val="00EC118D"/>
    <w:rsid w:val="00EC23C7"/>
    <w:rsid w:val="00EC3151"/>
    <w:rsid w:val="00EC32AF"/>
    <w:rsid w:val="00EC34B5"/>
    <w:rsid w:val="00EC4365"/>
    <w:rsid w:val="00EC498D"/>
    <w:rsid w:val="00EC5612"/>
    <w:rsid w:val="00EC567D"/>
    <w:rsid w:val="00EC5D9C"/>
    <w:rsid w:val="00EC6325"/>
    <w:rsid w:val="00EC68EB"/>
    <w:rsid w:val="00EC6B60"/>
    <w:rsid w:val="00EC6F51"/>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09E"/>
    <w:rsid w:val="00ED6938"/>
    <w:rsid w:val="00ED6F3B"/>
    <w:rsid w:val="00ED70A3"/>
    <w:rsid w:val="00ED7DA2"/>
    <w:rsid w:val="00ED7DB7"/>
    <w:rsid w:val="00EE007B"/>
    <w:rsid w:val="00EE17DA"/>
    <w:rsid w:val="00EE1D80"/>
    <w:rsid w:val="00EE221D"/>
    <w:rsid w:val="00EE2AB2"/>
    <w:rsid w:val="00EE3DB8"/>
    <w:rsid w:val="00EE3F9A"/>
    <w:rsid w:val="00EE4A60"/>
    <w:rsid w:val="00EE5848"/>
    <w:rsid w:val="00EE5A3F"/>
    <w:rsid w:val="00EE6ADF"/>
    <w:rsid w:val="00EE7399"/>
    <w:rsid w:val="00EE7D7C"/>
    <w:rsid w:val="00EF041B"/>
    <w:rsid w:val="00EF0758"/>
    <w:rsid w:val="00EF0821"/>
    <w:rsid w:val="00EF0834"/>
    <w:rsid w:val="00EF1754"/>
    <w:rsid w:val="00EF2118"/>
    <w:rsid w:val="00EF3921"/>
    <w:rsid w:val="00EF3AE8"/>
    <w:rsid w:val="00EF4B50"/>
    <w:rsid w:val="00EF5AF5"/>
    <w:rsid w:val="00EF5B1A"/>
    <w:rsid w:val="00EF5B1E"/>
    <w:rsid w:val="00EF73A4"/>
    <w:rsid w:val="00F00D06"/>
    <w:rsid w:val="00F01A1B"/>
    <w:rsid w:val="00F022CC"/>
    <w:rsid w:val="00F02372"/>
    <w:rsid w:val="00F030B8"/>
    <w:rsid w:val="00F030FB"/>
    <w:rsid w:val="00F03621"/>
    <w:rsid w:val="00F04213"/>
    <w:rsid w:val="00F04782"/>
    <w:rsid w:val="00F04A6D"/>
    <w:rsid w:val="00F05499"/>
    <w:rsid w:val="00F058D7"/>
    <w:rsid w:val="00F0599B"/>
    <w:rsid w:val="00F07368"/>
    <w:rsid w:val="00F07412"/>
    <w:rsid w:val="00F10480"/>
    <w:rsid w:val="00F11B98"/>
    <w:rsid w:val="00F11CCB"/>
    <w:rsid w:val="00F1209E"/>
    <w:rsid w:val="00F12398"/>
    <w:rsid w:val="00F1255C"/>
    <w:rsid w:val="00F126F6"/>
    <w:rsid w:val="00F13176"/>
    <w:rsid w:val="00F13829"/>
    <w:rsid w:val="00F1429C"/>
    <w:rsid w:val="00F144A1"/>
    <w:rsid w:val="00F15BDD"/>
    <w:rsid w:val="00F15FA6"/>
    <w:rsid w:val="00F161EE"/>
    <w:rsid w:val="00F1642A"/>
    <w:rsid w:val="00F16AE7"/>
    <w:rsid w:val="00F17613"/>
    <w:rsid w:val="00F17E6B"/>
    <w:rsid w:val="00F20378"/>
    <w:rsid w:val="00F208E3"/>
    <w:rsid w:val="00F20DFE"/>
    <w:rsid w:val="00F22653"/>
    <w:rsid w:val="00F2354B"/>
    <w:rsid w:val="00F24817"/>
    <w:rsid w:val="00F2483B"/>
    <w:rsid w:val="00F249D1"/>
    <w:rsid w:val="00F24C87"/>
    <w:rsid w:val="00F24D89"/>
    <w:rsid w:val="00F259D1"/>
    <w:rsid w:val="00F25D98"/>
    <w:rsid w:val="00F263D9"/>
    <w:rsid w:val="00F26575"/>
    <w:rsid w:val="00F26951"/>
    <w:rsid w:val="00F27994"/>
    <w:rsid w:val="00F27998"/>
    <w:rsid w:val="00F27CCD"/>
    <w:rsid w:val="00F300FB"/>
    <w:rsid w:val="00F301DE"/>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2B87"/>
    <w:rsid w:val="00F43204"/>
    <w:rsid w:val="00F445B8"/>
    <w:rsid w:val="00F44898"/>
    <w:rsid w:val="00F44E65"/>
    <w:rsid w:val="00F46712"/>
    <w:rsid w:val="00F47E5D"/>
    <w:rsid w:val="00F52CB1"/>
    <w:rsid w:val="00F53B0B"/>
    <w:rsid w:val="00F53CFE"/>
    <w:rsid w:val="00F5423C"/>
    <w:rsid w:val="00F54996"/>
    <w:rsid w:val="00F54E9E"/>
    <w:rsid w:val="00F54EA1"/>
    <w:rsid w:val="00F55258"/>
    <w:rsid w:val="00F56199"/>
    <w:rsid w:val="00F564E0"/>
    <w:rsid w:val="00F56F73"/>
    <w:rsid w:val="00F572C7"/>
    <w:rsid w:val="00F61066"/>
    <w:rsid w:val="00F621B3"/>
    <w:rsid w:val="00F62378"/>
    <w:rsid w:val="00F63B9D"/>
    <w:rsid w:val="00F664F4"/>
    <w:rsid w:val="00F67616"/>
    <w:rsid w:val="00F67AD1"/>
    <w:rsid w:val="00F67DBA"/>
    <w:rsid w:val="00F700FF"/>
    <w:rsid w:val="00F702B9"/>
    <w:rsid w:val="00F7097E"/>
    <w:rsid w:val="00F715CF"/>
    <w:rsid w:val="00F71C41"/>
    <w:rsid w:val="00F7293D"/>
    <w:rsid w:val="00F72DF4"/>
    <w:rsid w:val="00F733FF"/>
    <w:rsid w:val="00F74751"/>
    <w:rsid w:val="00F74DC7"/>
    <w:rsid w:val="00F757D4"/>
    <w:rsid w:val="00F76654"/>
    <w:rsid w:val="00F77659"/>
    <w:rsid w:val="00F77DC5"/>
    <w:rsid w:val="00F77E88"/>
    <w:rsid w:val="00F81430"/>
    <w:rsid w:val="00F815B1"/>
    <w:rsid w:val="00F81C4F"/>
    <w:rsid w:val="00F82821"/>
    <w:rsid w:val="00F8499F"/>
    <w:rsid w:val="00F84FE8"/>
    <w:rsid w:val="00F853CB"/>
    <w:rsid w:val="00F85C20"/>
    <w:rsid w:val="00F85E4E"/>
    <w:rsid w:val="00F85FA2"/>
    <w:rsid w:val="00F8647B"/>
    <w:rsid w:val="00F86A70"/>
    <w:rsid w:val="00F86ECC"/>
    <w:rsid w:val="00F86FA5"/>
    <w:rsid w:val="00F87477"/>
    <w:rsid w:val="00F87957"/>
    <w:rsid w:val="00F902B9"/>
    <w:rsid w:val="00F904E2"/>
    <w:rsid w:val="00F92AD9"/>
    <w:rsid w:val="00F9393F"/>
    <w:rsid w:val="00F942FC"/>
    <w:rsid w:val="00F94453"/>
    <w:rsid w:val="00F94826"/>
    <w:rsid w:val="00F94967"/>
    <w:rsid w:val="00F95D50"/>
    <w:rsid w:val="00F962C2"/>
    <w:rsid w:val="00F96AA1"/>
    <w:rsid w:val="00F96B6E"/>
    <w:rsid w:val="00F96DED"/>
    <w:rsid w:val="00FA000E"/>
    <w:rsid w:val="00FA052A"/>
    <w:rsid w:val="00FA067A"/>
    <w:rsid w:val="00FA1119"/>
    <w:rsid w:val="00FA1671"/>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53"/>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718"/>
    <w:rsid w:val="00FC599E"/>
    <w:rsid w:val="00FC59C4"/>
    <w:rsid w:val="00FC5D60"/>
    <w:rsid w:val="00FC607E"/>
    <w:rsid w:val="00FC608C"/>
    <w:rsid w:val="00FC61DA"/>
    <w:rsid w:val="00FC678D"/>
    <w:rsid w:val="00FC6F84"/>
    <w:rsid w:val="00FC792B"/>
    <w:rsid w:val="00FC7B4F"/>
    <w:rsid w:val="00FC7CE0"/>
    <w:rsid w:val="00FD1576"/>
    <w:rsid w:val="00FD1887"/>
    <w:rsid w:val="00FD1A62"/>
    <w:rsid w:val="00FD1C46"/>
    <w:rsid w:val="00FD1D5A"/>
    <w:rsid w:val="00FD42AD"/>
    <w:rsid w:val="00FD4FD1"/>
    <w:rsid w:val="00FD5186"/>
    <w:rsid w:val="00FD5316"/>
    <w:rsid w:val="00FD5330"/>
    <w:rsid w:val="00FD59B5"/>
    <w:rsid w:val="00FD5F8D"/>
    <w:rsid w:val="00FE00AF"/>
    <w:rsid w:val="00FE1E1B"/>
    <w:rsid w:val="00FE263D"/>
    <w:rsid w:val="00FE4EF8"/>
    <w:rsid w:val="00FE4FBB"/>
    <w:rsid w:val="00FE543B"/>
    <w:rsid w:val="00FE58B5"/>
    <w:rsid w:val="00FE6ACA"/>
    <w:rsid w:val="00FE717F"/>
    <w:rsid w:val="00FF1690"/>
    <w:rsid w:val="00FF1EB5"/>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14991589">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2749822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13124084">
      <w:bodyDiv w:val="1"/>
      <w:marLeft w:val="0"/>
      <w:marRight w:val="0"/>
      <w:marTop w:val="0"/>
      <w:marBottom w:val="0"/>
      <w:divBdr>
        <w:top w:val="none" w:sz="0" w:space="0" w:color="auto"/>
        <w:left w:val="none" w:sz="0" w:space="0" w:color="auto"/>
        <w:bottom w:val="none" w:sz="0" w:space="0" w:color="auto"/>
        <w:right w:val="none" w:sz="0" w:space="0" w:color="auto"/>
      </w:divBdr>
    </w:div>
    <w:div w:id="169379848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6C5352E-C02A-4DAF-B648-D13BA728D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677</Words>
  <Characters>3861</Characters>
  <Application>Microsoft Office Word</Application>
  <DocSecurity>0</DocSecurity>
  <Lines>32</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cp:lastModifiedBy>
  <cp:revision>44</cp:revision>
  <cp:lastPrinted>2021-08-31T01:10:00Z</cp:lastPrinted>
  <dcterms:created xsi:type="dcterms:W3CDTF">2023-11-30T11:13:00Z</dcterms:created>
  <dcterms:modified xsi:type="dcterms:W3CDTF">2023-12-01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bWOKLqOtZ6JAvh28T6EvaTuGhnhMWtyrt8md8IO8BKsZqeB79bEEmnwstDBgdOQ/wmyUk03Z QfpQhodTWx5TLTNtQH119fHOZ3h3YZnaTGAOYU9ZPDA8AoxqE3De5dbHqWOn1Fj+0umIVYoM HNvsgzfXX5UntWKNEg05Ra0vg5CSdJGxwpZPykouUuxEp5iCIZKvVD6nMvvxXIyVVPM4EjZa qLIKUDZf9AJI+0wUNz</vt:lpwstr>
  </property>
  <property fmtid="{D5CDD505-2E9C-101B-9397-08002B2CF9AE}" pid="4" name="_2015_ms_pID_7253431">
    <vt:lpwstr>6UejpJtg6FaGP5m5E1x9Jt/Vv8jgdFbVk1xk2xTPq8sZjcJxF86IKm jCFtceGjgDIev00X9bk/LInZ6lIpCWqEWu4ViMfDpRhq0OfK/TtuTyeOWtW4efjKlyaZ6pbJ QHjzI1Qzptz6fnt0gZxGeqGy510M8Lx3b6w/mjZ53gpAKyt3xRSK4YVfsDtgmXoOahLVJZsT bGD2zCtjP7/bnLXDV7ujdEOIWphkk3gMsI0D</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4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y fmtid="{D5CDD505-2E9C-101B-9397-08002B2CF9AE}" pid="13" name="GrammarlyDocumentId">
    <vt:lpwstr>c918138c816ee1e8d098ff1ae5f6653662391ddcbf7c2a10a3ba90d7e4d8a582</vt:lpwstr>
  </property>
  <property fmtid="{D5CDD505-2E9C-101B-9397-08002B2CF9AE}" pid="14" name="CWM9b7ea6b072e511ee8000539400005394">
    <vt:lpwstr>CWMHuBgjZ7HewQsLctGrY4HVIx+ZBONBvwVIDl+A/LMmAp7GHbGcyzj3DvUo9S/yr3QiGW7Py7C1c25LKwY5yy0tw==</vt:lpwstr>
  </property>
  <property fmtid="{D5CDD505-2E9C-101B-9397-08002B2CF9AE}" pid="15" name="fileWhereFroms">
    <vt:lpwstr>PpjeLB1gRN0lwrPqMaCTkit6PsGi+kG3LjQclRvJRh3+O15z/bHGIYXvWDtIx9C1nX635V0ThvR1iOuMRr/dhNJJaptn0DpMfvYsmsOWwk+L1Kex5PfDuKQOg5o6epUR/2QZQATONoYgMhQdzdSHBkyDkKVbzQaJRdx6NNDOz4UKYg2J9oD2djP2gL7vacey+jQZDZyvXh+4gQ/z7T/8LUH7zVFvYJ1bcze22D26x+RXQ971msrWQLGdaNATksp</vt:lpwstr>
  </property>
</Properties>
</file>